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F04B7" w14:textId="59008A15" w:rsidR="00111AA4" w:rsidRDefault="00C67DEC" w:rsidP="00720595">
      <w:pPr>
        <w:rPr>
          <w:rFonts w:ascii="Tw Cen MT" w:hAnsi="Tw Cen MT"/>
          <w:b/>
          <w:bCs/>
          <w:sz w:val="28"/>
          <w:szCs w:val="32"/>
          <w:lang w:bidi="bn-IN"/>
        </w:rPr>
      </w:pPr>
      <w:r w:rsidRPr="00B16C8B">
        <w:rPr>
          <w:rFonts w:ascii="Tw Cen MT" w:hAnsi="Tw Cen MT"/>
          <w:noProof/>
          <w:sz w:val="28"/>
          <w:szCs w:val="28"/>
        </w:rPr>
        <w:drawing>
          <wp:anchor distT="0" distB="0" distL="114300" distR="114300" simplePos="0" relativeHeight="251657216" behindDoc="0" locked="0" layoutInCell="1" allowOverlap="1" wp14:anchorId="1099A4CF" wp14:editId="4A76F1D5">
            <wp:simplePos x="0" y="0"/>
            <wp:positionH relativeFrom="column">
              <wp:posOffset>-2540</wp:posOffset>
            </wp:positionH>
            <wp:positionV relativeFrom="paragraph">
              <wp:posOffset>76200</wp:posOffset>
            </wp:positionV>
            <wp:extent cx="603010" cy="523723"/>
            <wp:effectExtent l="0" t="0" r="0" b="0"/>
            <wp:wrapNone/>
            <wp:docPr id="3" name="Picture 3" descr="NA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AE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10" cy="523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rPr>
          <w:noProof/>
          <w:sz w:val="28"/>
          <w:szCs w:val="28"/>
        </w:rPr>
        <w:pict w14:anchorId="205D9648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60.3pt;margin-top:-2.55pt;width:386.5pt;height:87.45pt;z-index:25167001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" stroked="f">
            <v:textbox style="mso-next-textbox:#_x0000_s1028">
              <w:txbxContent>
                <w:p w14:paraId="38FD2DDD" w14:textId="527272C2" w:rsidR="00763D96" w:rsidRPr="00220300" w:rsidRDefault="00763D96" w:rsidP="00DC54CE">
                  <w:pPr>
                    <w:tabs>
                      <w:tab w:val="left" w:pos="3600"/>
                    </w:tabs>
                    <w:jc w:val="center"/>
                    <w:rPr>
                      <w:sz w:val="22"/>
                      <w:szCs w:val="22"/>
                    </w:rPr>
                  </w:pPr>
                  <w:bookmarkStart w:id="0" w:name="_Hlk118620359"/>
                  <w:bookmarkEnd w:id="0"/>
                  <w:r w:rsidRPr="00220300">
                    <w:rPr>
                      <w:sz w:val="22"/>
                      <w:szCs w:val="22"/>
                    </w:rPr>
                    <w:t>National Academy for Educational Management (NAEM</w:t>
                  </w:r>
                  <w:r w:rsidR="002E601E" w:rsidRPr="00220300">
                    <w:rPr>
                      <w:sz w:val="22"/>
                      <w:szCs w:val="22"/>
                    </w:rPr>
                    <w:t>)</w:t>
                  </w:r>
                  <w:r w:rsidRPr="00220300">
                    <w:rPr>
                      <w:sz w:val="22"/>
                      <w:szCs w:val="22"/>
                    </w:rPr>
                    <w:t>)</w:t>
                  </w:r>
                </w:p>
                <w:p w14:paraId="63D53BB1" w14:textId="2A537234" w:rsidR="00763D96" w:rsidRDefault="00763D96" w:rsidP="00DC54CE">
                  <w:pPr>
                    <w:jc w:val="center"/>
                    <w:rPr>
                      <w:sz w:val="22"/>
                      <w:szCs w:val="22"/>
                    </w:rPr>
                  </w:pPr>
                  <w:r w:rsidRPr="00220300">
                    <w:rPr>
                      <w:sz w:val="22"/>
                      <w:szCs w:val="22"/>
                    </w:rPr>
                    <w:t>NAEM Road, Dhanmondi, Dhaka 1205</w:t>
                  </w:r>
                </w:p>
                <w:p w14:paraId="7BE8539A" w14:textId="4B528DBC" w:rsidR="00AE0A0F" w:rsidRPr="00220300" w:rsidRDefault="00AE0A0F" w:rsidP="00DC54CE">
                  <w:pPr>
                    <w:jc w:val="center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Secondary and Higher Division, Ministry of Education</w:t>
                  </w:r>
                </w:p>
                <w:p w14:paraId="065FEF4A" w14:textId="1F76E024" w:rsidR="00763D96" w:rsidRPr="00220300" w:rsidRDefault="00BE7BB9" w:rsidP="001348C2">
                  <w:pPr>
                    <w:jc w:val="center"/>
                    <w:rPr>
                      <w:b/>
                      <w:bCs/>
                      <w:sz w:val="22"/>
                      <w:szCs w:val="20"/>
                      <w:lang w:bidi="bn-IN"/>
                    </w:rPr>
                  </w:pPr>
                  <w:bookmarkStart w:id="1" w:name="_Hlk150845919"/>
                  <w:bookmarkStart w:id="2" w:name="_Hlk150845920"/>
                  <w:bookmarkStart w:id="3" w:name="_Hlk150845921"/>
                  <w:bookmarkStart w:id="4" w:name="_Hlk150845922"/>
                  <w:bookmarkStart w:id="5" w:name="_Hlk150845923"/>
                  <w:bookmarkStart w:id="6" w:name="_Hlk150845924"/>
                  <w:bookmarkStart w:id="7" w:name="_Hlk150846117"/>
                  <w:bookmarkStart w:id="8" w:name="_Hlk150846118"/>
                  <w:r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2</w:t>
                  </w:r>
                  <w:r w:rsidR="0068203F"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6</w:t>
                  </w:r>
                  <w:r w:rsidR="001348C2" w:rsidRPr="00220300">
                    <w:rPr>
                      <w:b/>
                      <w:bCs/>
                      <w:sz w:val="22"/>
                      <w:szCs w:val="20"/>
                      <w:vertAlign w:val="superscript"/>
                      <w:lang w:bidi="bn-IN"/>
                    </w:rPr>
                    <w:t>th</w:t>
                  </w:r>
                  <w:r w:rsidR="001348C2"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 xml:space="preserve"> English</w:t>
                  </w:r>
                  <w:r w:rsidR="00763D96"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 xml:space="preserve"> Language Teaching (ELT) Training Course</w:t>
                  </w:r>
                </w:p>
                <w:p w14:paraId="1F6486CA" w14:textId="7E1C925E" w:rsidR="00D70BD7" w:rsidRPr="00220300" w:rsidRDefault="00763D96" w:rsidP="0041716B">
                  <w:pPr>
                    <w:jc w:val="center"/>
                    <w:rPr>
                      <w:b/>
                      <w:bCs/>
                      <w:sz w:val="22"/>
                      <w:szCs w:val="20"/>
                      <w:lang w:bidi="bn-IN"/>
                    </w:rPr>
                  </w:pPr>
                  <w:r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Venue</w:t>
                  </w:r>
                  <w:r w:rsidR="007B3583"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:</w:t>
                  </w:r>
                  <w:r w:rsidR="0040013C" w:rsidRPr="00220300">
                    <w:rPr>
                      <w:sz w:val="22"/>
                      <w:szCs w:val="20"/>
                    </w:rPr>
                    <w:t xml:space="preserve"> </w:t>
                  </w:r>
                  <w:proofErr w:type="spellStart"/>
                  <w:r w:rsidR="0068203F" w:rsidRPr="00220300">
                    <w:rPr>
                      <w:sz w:val="22"/>
                      <w:szCs w:val="20"/>
                      <w:lang w:bidi="bn-IN"/>
                    </w:rPr>
                    <w:t>Sreefaltala</w:t>
                  </w:r>
                  <w:proofErr w:type="spellEnd"/>
                  <w:r w:rsidR="0068203F" w:rsidRPr="00220300">
                    <w:rPr>
                      <w:sz w:val="22"/>
                      <w:szCs w:val="20"/>
                      <w:lang w:bidi="bn-IN"/>
                    </w:rPr>
                    <w:t xml:space="preserve"> Pilot Secondary School, Rampal, Bagerhat</w:t>
                  </w:r>
                </w:p>
                <w:p w14:paraId="0E4A43E3" w14:textId="5D6FDEFA" w:rsidR="00763D96" w:rsidRPr="00220300" w:rsidRDefault="00763D96" w:rsidP="0041716B">
                  <w:pPr>
                    <w:jc w:val="center"/>
                    <w:rPr>
                      <w:sz w:val="10"/>
                      <w:szCs w:val="18"/>
                      <w:lang w:bidi="bn-IN"/>
                    </w:rPr>
                  </w:pPr>
                  <w:r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Duration:</w:t>
                  </w:r>
                  <w:r w:rsidRPr="00220300">
                    <w:rPr>
                      <w:sz w:val="22"/>
                      <w:szCs w:val="20"/>
                      <w:lang w:bidi="bn-IN"/>
                    </w:rPr>
                    <w:t xml:space="preserve"> </w:t>
                  </w:r>
                  <w:bookmarkEnd w:id="1"/>
                  <w:bookmarkEnd w:id="2"/>
                  <w:bookmarkEnd w:id="3"/>
                  <w:bookmarkEnd w:id="4"/>
                  <w:bookmarkEnd w:id="5"/>
                  <w:bookmarkEnd w:id="6"/>
                  <w:bookmarkEnd w:id="7"/>
                  <w:bookmarkEnd w:id="8"/>
                  <w:r w:rsidR="0068203F" w:rsidRPr="00220300">
                    <w:rPr>
                      <w:sz w:val="22"/>
                      <w:szCs w:val="20"/>
                      <w:lang w:bidi="bn-IN"/>
                    </w:rPr>
                    <w:t>03-14 February 2024</w:t>
                  </w:r>
                </w:p>
              </w:txbxContent>
            </v:textbox>
            <w10:wrap type="square"/>
          </v:shape>
        </w:pict>
      </w:r>
      <w:r w:rsidR="00000000">
        <w:rPr>
          <w:noProof/>
          <w:sz w:val="28"/>
          <w:szCs w:val="28"/>
        </w:rPr>
        <w:pict w14:anchorId="00AC608D">
          <v:shape id="_x0000_s1032" type="#_x0000_t202" style="position:absolute;margin-left:470.1pt;margin-top:-2.55pt;width:67.35pt;height:58.15pt;z-index:25167308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white [3212]">
            <v:textbox>
              <w:txbxContent>
                <w:p w14:paraId="16FC717F" w14:textId="4F1B10A3" w:rsidR="00E42556" w:rsidRDefault="00111AA4">
                  <w:r>
                    <w:rPr>
                      <w:noProof/>
                    </w:rPr>
                    <w:drawing>
                      <wp:inline distT="0" distB="0" distL="0" distR="0" wp14:anchorId="5C5A1807" wp14:editId="634FC5B8">
                        <wp:extent cx="571500" cy="563468"/>
                        <wp:effectExtent l="0" t="0" r="0" b="0"/>
                        <wp:docPr id="6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Picture 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73338" cy="56528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type="square"/>
          </v:shape>
        </w:pict>
      </w:r>
      <w:r w:rsidR="00000000">
        <w:rPr>
          <w:noProof/>
          <w:sz w:val="28"/>
          <w:szCs w:val="28"/>
        </w:rPr>
        <w:pict w14:anchorId="280D7712">
          <v:shape id="_x0000_s1029" type="#_x0000_t202" style="position:absolute;margin-left:442.8pt;margin-top:-5.4pt;width:74.15pt;height:56.15pt;z-index:251667968;visibility:visible;mso-wrap-style:square;mso-width-percent:0;mso-height-percent:0;mso-wrap-distance-left:9pt;mso-wrap-distance-top:3.6pt;mso-wrap-distance-right:9pt;mso-wrap-distance-bottom:3.6pt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" stroked="f">
            <v:textbox>
              <w:txbxContent>
                <w:p w14:paraId="310562C9" w14:textId="4C609592" w:rsidR="000E3EA3" w:rsidRDefault="000E3EA3"/>
              </w:txbxContent>
            </v:textbox>
            <w10:wrap type="square"/>
          </v:shape>
        </w:pict>
      </w:r>
      <w:bookmarkStart w:id="9" w:name="_Hlk140480658"/>
      <w:bookmarkEnd w:id="9"/>
      <w:r w:rsidR="00000000">
        <w:rPr>
          <w:noProof/>
          <w:sz w:val="28"/>
          <w:szCs w:val="28"/>
        </w:rPr>
        <w:pict w14:anchorId="233CF219">
          <v:shape id="_x0000_s1030" type="#_x0000_t202" style="position:absolute;margin-left:234.75pt;margin-top:-23.45pt;width:63.8pt;height:53.45pt;z-index:251662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" filled="f" stroked="f">
            <v:textbox>
              <w:txbxContent>
                <w:p w14:paraId="64725B76" w14:textId="0B0F46D0" w:rsidR="00A1629F" w:rsidRPr="0039034B" w:rsidRDefault="00A1629F">
                  <w:pPr>
                    <w:rPr>
                      <w:color w:val="FFFFFF" w:themeColor="background1"/>
                    </w:rPr>
                  </w:pPr>
                  <w:bookmarkStart w:id="10" w:name="_Hlk140480638"/>
                  <w:bookmarkEnd w:id="10"/>
                </w:p>
              </w:txbxContent>
            </v:textbox>
            <w10:wrap type="square"/>
          </v:shape>
        </w:pict>
      </w:r>
      <w:r w:rsidR="000C6542" w:rsidRPr="00B16C8B">
        <w:rPr>
          <w:rFonts w:ascii="Tw Cen MT" w:hAnsi="Tw Cen MT"/>
          <w:b/>
          <w:bCs/>
          <w:sz w:val="28"/>
          <w:szCs w:val="32"/>
          <w:lang w:bidi="bn-IN"/>
        </w:rPr>
        <w:t xml:space="preserve">  </w:t>
      </w:r>
      <w:r w:rsidR="00B16C8B">
        <w:rPr>
          <w:rFonts w:ascii="Tw Cen MT" w:hAnsi="Tw Cen MT"/>
          <w:b/>
          <w:bCs/>
          <w:sz w:val="28"/>
          <w:szCs w:val="32"/>
          <w:lang w:bidi="bn-IN"/>
        </w:rPr>
        <w:tab/>
      </w:r>
    </w:p>
    <w:p w14:paraId="71735286" w14:textId="77777777" w:rsidR="00720595" w:rsidRDefault="00720595" w:rsidP="00720595">
      <w:pPr>
        <w:rPr>
          <w:rFonts w:ascii="Tw Cen MT" w:hAnsi="Tw Cen MT"/>
          <w:b/>
          <w:bCs/>
          <w:sz w:val="28"/>
          <w:szCs w:val="32"/>
          <w:lang w:bidi="bn-IN"/>
        </w:rPr>
      </w:pPr>
    </w:p>
    <w:p w14:paraId="413B18B6" w14:textId="77777777" w:rsidR="00720595" w:rsidRDefault="00720595" w:rsidP="00720595">
      <w:pPr>
        <w:rPr>
          <w:rFonts w:ascii="Tw Cen MT" w:hAnsi="Tw Cen MT"/>
          <w:b/>
          <w:bCs/>
          <w:sz w:val="28"/>
          <w:szCs w:val="32"/>
          <w:lang w:bidi="bn-IN"/>
        </w:rPr>
      </w:pPr>
    </w:p>
    <w:p w14:paraId="6B57DCD4" w14:textId="76801EBA" w:rsidR="0057129D" w:rsidRPr="00220300" w:rsidRDefault="0057129D" w:rsidP="00F5632A">
      <w:pPr>
        <w:ind w:left="3600" w:firstLine="720"/>
        <w:rPr>
          <w:b/>
          <w:bCs/>
          <w:sz w:val="28"/>
          <w:szCs w:val="26"/>
          <w:lang w:bidi="bn-IN"/>
        </w:rPr>
      </w:pPr>
      <w:proofErr w:type="spellStart"/>
      <w:r w:rsidRPr="00220300">
        <w:rPr>
          <w:b/>
          <w:bCs/>
          <w:lang w:bidi="bn-IN"/>
        </w:rPr>
        <w:t>Pa</w:t>
      </w:r>
      <w:r w:rsidR="00A840FB">
        <w:rPr>
          <w:b/>
          <w:bCs/>
          <w:lang w:bidi="bn-IN"/>
        </w:rPr>
        <w:t>Pa</w:t>
      </w:r>
      <w:r w:rsidR="00AE0A0F">
        <w:rPr>
          <w:b/>
          <w:bCs/>
          <w:lang w:bidi="bn-IN"/>
        </w:rPr>
        <w:t>Pa</w:t>
      </w:r>
      <w:r w:rsidR="00A840FB">
        <w:rPr>
          <w:b/>
          <w:bCs/>
          <w:lang w:bidi="bn-IN"/>
        </w:rPr>
        <w:t>r</w:t>
      </w:r>
      <w:r w:rsidRPr="00220300">
        <w:rPr>
          <w:b/>
          <w:bCs/>
          <w:lang w:bidi="bn-IN"/>
        </w:rPr>
        <w:t>ticip</w:t>
      </w:r>
      <w:r w:rsidR="00B60975" w:rsidRPr="00220300">
        <w:rPr>
          <w:b/>
          <w:bCs/>
          <w:lang w:bidi="bn-IN"/>
        </w:rPr>
        <w:t>an</w:t>
      </w:r>
      <w:r w:rsidRPr="00220300">
        <w:rPr>
          <w:b/>
          <w:bCs/>
          <w:lang w:bidi="bn-IN"/>
        </w:rPr>
        <w:t>t</w:t>
      </w:r>
      <w:proofErr w:type="spellEnd"/>
      <w:r w:rsidR="00B60975" w:rsidRPr="00220300">
        <w:rPr>
          <w:b/>
          <w:bCs/>
          <w:lang w:bidi="bn-IN"/>
        </w:rPr>
        <w:t xml:space="preserve"> </w:t>
      </w:r>
      <w:r w:rsidR="00A840FB">
        <w:rPr>
          <w:b/>
          <w:bCs/>
          <w:lang w:bidi="bn-IN"/>
        </w:rPr>
        <w:t>L</w:t>
      </w:r>
      <w:r w:rsidRPr="00220300">
        <w:rPr>
          <w:b/>
          <w:bCs/>
          <w:lang w:bidi="bn-IN"/>
        </w:rPr>
        <w:t>ist</w:t>
      </w:r>
    </w:p>
    <w:tbl>
      <w:tblPr>
        <w:tblW w:w="114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7830"/>
        <w:gridCol w:w="1710"/>
        <w:gridCol w:w="1350"/>
      </w:tblGrid>
      <w:tr w:rsidR="00280058" w:rsidRPr="00220300" w14:paraId="329B0588" w14:textId="77777777" w:rsidTr="005E2741">
        <w:trPr>
          <w:cantSplit/>
          <w:trHeight w:val="287"/>
          <w:tblHeader/>
          <w:jc w:val="center"/>
        </w:trPr>
        <w:tc>
          <w:tcPr>
            <w:tcW w:w="540" w:type="dxa"/>
            <w:vAlign w:val="center"/>
          </w:tcPr>
          <w:p w14:paraId="747B9070" w14:textId="63D75219" w:rsidR="00280058" w:rsidRPr="00220300" w:rsidRDefault="00A509F1" w:rsidP="00220300">
            <w:pPr>
              <w:rPr>
                <w:b/>
                <w:sz w:val="26"/>
                <w:szCs w:val="26"/>
              </w:rPr>
            </w:pPr>
            <w:r w:rsidRPr="00220300">
              <w:rPr>
                <w:b/>
                <w:sz w:val="26"/>
                <w:szCs w:val="26"/>
              </w:rPr>
              <w:t>I</w:t>
            </w:r>
            <w:r w:rsidR="00CE55AB" w:rsidRPr="00220300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7830" w:type="dxa"/>
            <w:vAlign w:val="center"/>
          </w:tcPr>
          <w:p w14:paraId="7D4CE86F" w14:textId="20A9F7EC" w:rsidR="00280058" w:rsidRPr="00220300" w:rsidRDefault="00280058" w:rsidP="00220300">
            <w:pPr>
              <w:rPr>
                <w:b/>
                <w:sz w:val="26"/>
                <w:szCs w:val="26"/>
              </w:rPr>
            </w:pPr>
            <w:r w:rsidRPr="00220300">
              <w:rPr>
                <w:b/>
                <w:sz w:val="26"/>
                <w:szCs w:val="26"/>
              </w:rPr>
              <w:t xml:space="preserve">Name, </w:t>
            </w:r>
            <w:r w:rsidR="00B63CC9" w:rsidRPr="00220300">
              <w:rPr>
                <w:b/>
                <w:sz w:val="26"/>
                <w:szCs w:val="26"/>
              </w:rPr>
              <w:t>Designa</w:t>
            </w:r>
            <w:r w:rsidRPr="00220300">
              <w:rPr>
                <w:b/>
                <w:sz w:val="26"/>
                <w:szCs w:val="26"/>
              </w:rPr>
              <w:t>tion and Institute Name</w:t>
            </w:r>
          </w:p>
        </w:tc>
        <w:tc>
          <w:tcPr>
            <w:tcW w:w="1710" w:type="dxa"/>
            <w:vAlign w:val="center"/>
          </w:tcPr>
          <w:p w14:paraId="0A7DE25D" w14:textId="567579B3" w:rsidR="00280058" w:rsidRPr="00220300" w:rsidRDefault="00280058" w:rsidP="00220300">
            <w:pPr>
              <w:rPr>
                <w:b/>
                <w:sz w:val="26"/>
                <w:szCs w:val="26"/>
              </w:rPr>
            </w:pPr>
            <w:r w:rsidRPr="00220300">
              <w:rPr>
                <w:b/>
                <w:sz w:val="26"/>
                <w:szCs w:val="26"/>
              </w:rPr>
              <w:t>Contact</w:t>
            </w:r>
          </w:p>
        </w:tc>
        <w:tc>
          <w:tcPr>
            <w:tcW w:w="1350" w:type="dxa"/>
            <w:vAlign w:val="center"/>
          </w:tcPr>
          <w:p w14:paraId="1A61BCF7" w14:textId="537D93C5" w:rsidR="00280058" w:rsidRPr="00220300" w:rsidRDefault="00A509F1" w:rsidP="00220300">
            <w:pPr>
              <w:rPr>
                <w:b/>
                <w:sz w:val="26"/>
                <w:szCs w:val="26"/>
              </w:rPr>
            </w:pPr>
            <w:r w:rsidRPr="00220300">
              <w:rPr>
                <w:b/>
                <w:sz w:val="26"/>
                <w:szCs w:val="26"/>
              </w:rPr>
              <w:t>Signatu</w:t>
            </w:r>
            <w:r w:rsidR="002D27AA" w:rsidRPr="00220300">
              <w:rPr>
                <w:b/>
                <w:sz w:val="26"/>
                <w:szCs w:val="26"/>
              </w:rPr>
              <w:t>r</w:t>
            </w:r>
            <w:r w:rsidRPr="00220300">
              <w:rPr>
                <w:b/>
                <w:sz w:val="26"/>
                <w:szCs w:val="26"/>
              </w:rPr>
              <w:t>e</w:t>
            </w:r>
          </w:p>
        </w:tc>
      </w:tr>
      <w:tr w:rsidR="00342678" w:rsidRPr="00220300" w14:paraId="071FDB85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7BA48" w14:textId="203B456E" w:rsidR="00342678" w:rsidRPr="00220300" w:rsidRDefault="00342678" w:rsidP="00220300">
            <w:pPr>
              <w:pStyle w:val="ListParagraph"/>
              <w:spacing w:line="20" w:lineRule="atLeast"/>
              <w:ind w:left="0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01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95E19" w14:textId="77777777" w:rsidR="00342678" w:rsidRPr="00342678" w:rsidRDefault="00342678" w:rsidP="00342678">
            <w:pPr>
              <w:spacing w:line="20" w:lineRule="atLeast"/>
              <w:rPr>
                <w:sz w:val="26"/>
                <w:szCs w:val="26"/>
              </w:rPr>
            </w:pPr>
            <w:r w:rsidRPr="00342678">
              <w:rPr>
                <w:sz w:val="26"/>
                <w:szCs w:val="26"/>
              </w:rPr>
              <w:t xml:space="preserve">Shantanu Ray, Assistant Teacher </w:t>
            </w:r>
          </w:p>
          <w:p w14:paraId="133239AB" w14:textId="107BB1A9" w:rsidR="00342678" w:rsidRPr="00220300" w:rsidRDefault="00342678" w:rsidP="00342678">
            <w:pPr>
              <w:spacing w:line="20" w:lineRule="atLeast"/>
              <w:rPr>
                <w:sz w:val="26"/>
                <w:szCs w:val="26"/>
              </w:rPr>
            </w:pPr>
            <w:r w:rsidRPr="00342678">
              <w:rPr>
                <w:sz w:val="26"/>
                <w:szCs w:val="26"/>
              </w:rPr>
              <w:t>B N School &amp; College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B22FA" w14:textId="7A80E251" w:rsidR="00342678" w:rsidRPr="00220300" w:rsidRDefault="00342678" w:rsidP="00220300">
            <w:pPr>
              <w:spacing w:line="20" w:lineRule="atLeast"/>
              <w:rPr>
                <w:sz w:val="26"/>
                <w:szCs w:val="26"/>
              </w:rPr>
            </w:pPr>
            <w:r w:rsidRPr="00342678">
              <w:rPr>
                <w:sz w:val="26"/>
                <w:szCs w:val="26"/>
              </w:rPr>
              <w:t>0171633768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979BB" w14:textId="77777777" w:rsidR="00342678" w:rsidRPr="00220300" w:rsidRDefault="00342678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A0CF80C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A867D2" w14:textId="20B1F4E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2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BDD578" w14:textId="77777777" w:rsidR="00342678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Hamidur</w:t>
            </w:r>
            <w:proofErr w:type="spellEnd"/>
            <w:r w:rsidRPr="00220300">
              <w:rPr>
                <w:sz w:val="26"/>
                <w:szCs w:val="26"/>
              </w:rPr>
              <w:t xml:space="preserve"> Rahman, Assistant Teacher</w:t>
            </w:r>
          </w:p>
          <w:p w14:paraId="0368888B" w14:textId="6894DBB6" w:rsidR="00350D02" w:rsidRPr="00220300" w:rsidRDefault="00220300" w:rsidP="00220300">
            <w:pPr>
              <w:spacing w:line="20" w:lineRule="atLeast"/>
              <w:rPr>
                <w:rFonts w:asciiTheme="minorHAnsi" w:hAnsiTheme="minorHAnsi"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Chila Monu Mia High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AF0E8" w14:textId="482D4A0F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3900542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8E383" w14:textId="42145543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2493AA56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4CDF0" w14:textId="13478053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3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67825" w14:textId="36DCF94D" w:rsidR="00A840FB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Tapan Kumar Halder, Assistant Teacher</w:t>
            </w:r>
          </w:p>
          <w:p w14:paraId="75D966F4" w14:textId="421BECCC" w:rsidR="00350D02" w:rsidRPr="00220300" w:rsidRDefault="00220300" w:rsidP="00220300">
            <w:pPr>
              <w:spacing w:line="20" w:lineRule="atLeast"/>
              <w:rPr>
                <w:rFonts w:asciiTheme="minorHAnsi" w:hAnsiTheme="minorHAnsi"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t. Paul High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F9541" w14:textId="1CEB9165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4650727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DA6C4" w14:textId="2117CDDF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0CA536F6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A65E8" w14:textId="41882696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4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2BC105" w14:textId="77777777" w:rsidR="00A840FB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ubr</w:t>
            </w:r>
            <w:r w:rsidR="00A840FB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t</w:t>
            </w:r>
            <w:r w:rsidR="00A840FB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 xml:space="preserve"> </w:t>
            </w:r>
            <w:proofErr w:type="spellStart"/>
            <w:r w:rsidRPr="00220300">
              <w:rPr>
                <w:sz w:val="26"/>
                <w:szCs w:val="26"/>
              </w:rPr>
              <w:t>Mojumder</w:t>
            </w:r>
            <w:proofErr w:type="spellEnd"/>
            <w:r w:rsidRPr="00220300">
              <w:rPr>
                <w:sz w:val="26"/>
                <w:szCs w:val="26"/>
              </w:rPr>
              <w:t>, Assistant Teacher</w:t>
            </w:r>
          </w:p>
          <w:p w14:paraId="0E94DA1A" w14:textId="5F2B24B3" w:rsidR="00350D02" w:rsidRPr="00220300" w:rsidRDefault="00220300" w:rsidP="00220300">
            <w:pPr>
              <w:spacing w:line="20" w:lineRule="atLeast"/>
              <w:rPr>
                <w:rFonts w:asciiTheme="minorHAnsi" w:hAnsiTheme="minorHAnsi"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Aziz </w:t>
            </w:r>
            <w:proofErr w:type="spellStart"/>
            <w:r w:rsidRPr="00220300">
              <w:rPr>
                <w:sz w:val="26"/>
                <w:szCs w:val="26"/>
              </w:rPr>
              <w:t>Vatti</w:t>
            </w:r>
            <w:proofErr w:type="spellEnd"/>
            <w:r w:rsidRPr="00220300">
              <w:rPr>
                <w:sz w:val="26"/>
                <w:szCs w:val="26"/>
              </w:rPr>
              <w:t xml:space="preserve"> High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FDAE1" w14:textId="487B4F45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519642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FCD5DC" w14:textId="2941B86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510C75F0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3A2D45" w14:textId="32BD8CC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5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7C4AD" w14:textId="5B4CBE3C" w:rsidR="00A840FB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amar Chandra R</w:t>
            </w:r>
            <w:r w:rsidR="00A840FB">
              <w:rPr>
                <w:sz w:val="26"/>
                <w:szCs w:val="26"/>
              </w:rPr>
              <w:t>o</w:t>
            </w:r>
            <w:r w:rsidRPr="00220300">
              <w:rPr>
                <w:sz w:val="26"/>
                <w:szCs w:val="26"/>
              </w:rPr>
              <w:t>y, Assistant Teacher</w:t>
            </w:r>
          </w:p>
          <w:p w14:paraId="587A1CC3" w14:textId="54481057" w:rsidR="00350D02" w:rsidRPr="00220300" w:rsidRDefault="00220300" w:rsidP="00220300">
            <w:pPr>
              <w:spacing w:line="20" w:lineRule="atLeast"/>
              <w:rPr>
                <w:rFonts w:asciiTheme="minorHAnsi" w:hAnsiTheme="minorHAnsi"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Govt. T.A Faruk High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E518F" w14:textId="76A43631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2099401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BCA4B" w14:textId="594B4F4F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77614D9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55818" w14:textId="36FEACBF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6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3449F" w14:textId="77777777" w:rsidR="00A840FB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Banani Podd</w:t>
            </w:r>
            <w:r w:rsidR="00A840FB">
              <w:rPr>
                <w:color w:val="000000"/>
                <w:sz w:val="26"/>
                <w:szCs w:val="26"/>
              </w:rPr>
              <w:t>e</w:t>
            </w:r>
            <w:r w:rsidRPr="00220300">
              <w:rPr>
                <w:color w:val="000000"/>
                <w:sz w:val="26"/>
                <w:szCs w:val="26"/>
              </w:rPr>
              <w:t>r</w:t>
            </w:r>
            <w:r w:rsidRPr="00220300">
              <w:rPr>
                <w:sz w:val="26"/>
                <w:szCs w:val="26"/>
              </w:rPr>
              <w:t>, Assistant Teacher</w:t>
            </w:r>
          </w:p>
          <w:p w14:paraId="74A1A083" w14:textId="5A277012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ongla Girls High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7AE28" w14:textId="27882073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1002677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13C61" w14:textId="392E5D05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BA32B23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AD135" w14:textId="5B737A79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7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14161" w14:textId="77777777" w:rsidR="000F0C70" w:rsidRDefault="00220300" w:rsidP="00220300">
            <w:pPr>
              <w:rPr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Birananda</w:t>
            </w:r>
            <w:proofErr w:type="spellEnd"/>
            <w:r w:rsidRPr="00220300">
              <w:rPr>
                <w:sz w:val="26"/>
                <w:szCs w:val="26"/>
              </w:rPr>
              <w:t xml:space="preserve"> Kumar Mondal, Assistant Teacher</w:t>
            </w:r>
          </w:p>
          <w:p w14:paraId="3B6A2006" w14:textId="3E7AEF0B" w:rsidR="00350D02" w:rsidRPr="00220300" w:rsidRDefault="00220300" w:rsidP="00220300">
            <w:pPr>
              <w:rPr>
                <w:color w:val="000000"/>
                <w:spacing w:val="-1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Burirdanga</w:t>
            </w:r>
            <w:proofErr w:type="spellEnd"/>
            <w:r w:rsidRPr="00220300">
              <w:rPr>
                <w:sz w:val="26"/>
                <w:szCs w:val="26"/>
              </w:rPr>
              <w:t xml:space="preserve"> High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B56E0" w14:textId="41962F08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4194954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0C144" w14:textId="42B3620E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F426AD8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BACAF6" w14:textId="18768C2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8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490470" w14:textId="77777777" w:rsidR="000F0C70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Bidhan Koyal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712762C9" w14:textId="63D473A8" w:rsidR="00350D02" w:rsidRPr="00220300" w:rsidRDefault="00350D02" w:rsidP="00220300">
            <w:pPr>
              <w:rPr>
                <w:color w:val="000000"/>
                <w:spacing w:val="-4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Burirdanga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r w:rsidR="00220300" w:rsidRPr="00220300">
              <w:rPr>
                <w:sz w:val="26"/>
                <w:szCs w:val="26"/>
              </w:rPr>
              <w:t>Girls</w:t>
            </w:r>
            <w:r w:rsidR="000F0C70">
              <w:rPr>
                <w:sz w:val="26"/>
                <w:szCs w:val="26"/>
              </w:rPr>
              <w:t>’</w:t>
            </w:r>
            <w:r w:rsidR="00220300" w:rsidRPr="00220300">
              <w:rPr>
                <w:sz w:val="26"/>
                <w:szCs w:val="26"/>
              </w:rPr>
              <w:t xml:space="preserve"> High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5B9AD" w14:textId="5C0E2EEB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30759654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0D0AD" w14:textId="76C599B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52D97347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09ACD1" w14:textId="57A04924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9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771D66" w14:textId="77777777" w:rsidR="000F0C70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Niy</w:t>
            </w:r>
            <w:r w:rsidR="000F0C70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ti Gh</w:t>
            </w:r>
            <w:r w:rsidR="000F0C70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rami, Assistant Teacher</w:t>
            </w:r>
          </w:p>
          <w:p w14:paraId="1072B3BC" w14:textId="6B8F45D6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Tatibunia</w:t>
            </w:r>
            <w:proofErr w:type="spellEnd"/>
            <w:r w:rsidRPr="00220300">
              <w:rPr>
                <w:sz w:val="26"/>
                <w:szCs w:val="26"/>
              </w:rPr>
              <w:t xml:space="preserve"> High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65F277" w14:textId="0EAEC961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53327173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3776E" w14:textId="15A7BBA8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4964F9D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84D18" w14:textId="61766D3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0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BAD0F" w14:textId="77777777" w:rsidR="000F0C70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Bivash Sarker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4F10C7CA" w14:textId="457E1515" w:rsidR="00350D02" w:rsidRPr="00220300" w:rsidRDefault="00350D02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Chandpai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proofErr w:type="spellStart"/>
            <w:r w:rsidR="00220300" w:rsidRPr="00220300">
              <w:rPr>
                <w:sz w:val="26"/>
                <w:szCs w:val="26"/>
              </w:rPr>
              <w:t>Mesersah</w:t>
            </w:r>
            <w:proofErr w:type="spellEnd"/>
            <w:r w:rsidR="00220300" w:rsidRPr="00220300">
              <w:rPr>
                <w:sz w:val="26"/>
                <w:szCs w:val="26"/>
              </w:rPr>
              <w:t xml:space="preserve"> High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D698C" w14:textId="4901D047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2052607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6FF8B" w14:textId="5ED6E755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2B679618" w14:textId="77777777" w:rsidTr="005E2741">
        <w:trPr>
          <w:cantSplit/>
          <w:trHeight w:val="2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904E4" w14:textId="3E8B328A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11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AECD9F" w14:textId="3361FCDA" w:rsidR="00350D02" w:rsidRPr="00220300" w:rsidRDefault="003922B1" w:rsidP="00220300">
            <w:pPr>
              <w:rPr>
                <w:spacing w:val="-6"/>
                <w:w w:val="105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Dhiman Mondol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proofErr w:type="spellStart"/>
            <w:r w:rsidR="00350D02" w:rsidRPr="00220300">
              <w:rPr>
                <w:sz w:val="26"/>
                <w:szCs w:val="26"/>
              </w:rPr>
              <w:t>Chalna</w:t>
            </w:r>
            <w:proofErr w:type="spellEnd"/>
            <w:r w:rsidR="00350D02" w:rsidRPr="00220300">
              <w:rPr>
                <w:sz w:val="26"/>
                <w:szCs w:val="26"/>
              </w:rPr>
              <w:t xml:space="preserve"> Bandar </w:t>
            </w:r>
            <w:r w:rsidR="00220300" w:rsidRPr="00220300">
              <w:rPr>
                <w:sz w:val="26"/>
                <w:szCs w:val="26"/>
              </w:rPr>
              <w:t xml:space="preserve">High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2F66C" w14:textId="3AF3FE20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1818111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8466C7" w14:textId="757596C5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9DCCB46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5DA3B" w14:textId="2448D4A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2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BB088" w14:textId="77777777" w:rsidR="003922B1" w:rsidRDefault="003922B1" w:rsidP="00220300">
            <w:pPr>
              <w:rPr>
                <w:sz w:val="26"/>
                <w:szCs w:val="26"/>
              </w:rPr>
            </w:pPr>
            <w:proofErr w:type="spellStart"/>
            <w:r>
              <w:rPr>
                <w:color w:val="000000"/>
                <w:sz w:val="26"/>
                <w:szCs w:val="26"/>
              </w:rPr>
              <w:t>Imdadul</w:t>
            </w:r>
            <w:proofErr w:type="spellEnd"/>
            <w:r>
              <w:rPr>
                <w:color w:val="000000"/>
                <w:sz w:val="26"/>
                <w:szCs w:val="26"/>
              </w:rPr>
              <w:t xml:space="preserve"> Shaik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0841BCBD" w14:textId="54744659" w:rsidR="00350D02" w:rsidRPr="00220300" w:rsidRDefault="00350D02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Digraj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r w:rsidR="00220300" w:rsidRPr="00220300">
              <w:rPr>
                <w:sz w:val="26"/>
                <w:szCs w:val="26"/>
              </w:rPr>
              <w:t xml:space="preserve">High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F249F8" w14:textId="745397F3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1705357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0C887B" w14:textId="3B25FD2D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435B1C79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F082E" w14:textId="1C7DF3D2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3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08974" w14:textId="77777777" w:rsidR="003922B1" w:rsidRDefault="00350D02" w:rsidP="00220300">
            <w:pPr>
              <w:rPr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Prosanto</w:t>
            </w:r>
            <w:proofErr w:type="spellEnd"/>
            <w:r w:rsidRPr="00220300">
              <w:rPr>
                <w:sz w:val="26"/>
                <w:szCs w:val="26"/>
              </w:rPr>
              <w:t xml:space="preserve"> Kumar </w:t>
            </w:r>
            <w:r w:rsidR="00220300" w:rsidRPr="00220300">
              <w:rPr>
                <w:sz w:val="26"/>
                <w:szCs w:val="26"/>
              </w:rPr>
              <w:t>Sark</w:t>
            </w:r>
            <w:r w:rsidR="003922B1">
              <w:rPr>
                <w:sz w:val="26"/>
                <w:szCs w:val="26"/>
              </w:rPr>
              <w:t>e</w:t>
            </w:r>
            <w:r w:rsidR="00220300" w:rsidRPr="00220300">
              <w:rPr>
                <w:sz w:val="26"/>
                <w:szCs w:val="26"/>
              </w:rPr>
              <w:t xml:space="preserve">r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4143369B" w14:textId="0F3D2BDD" w:rsidR="00350D02" w:rsidRPr="00220300" w:rsidRDefault="00350D02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d</w:t>
            </w:r>
            <w:r w:rsidR="00220300" w:rsidRPr="00220300">
              <w:rPr>
                <w:sz w:val="26"/>
                <w:szCs w:val="26"/>
              </w:rPr>
              <w:t xml:space="preserve">. </w:t>
            </w:r>
            <w:r w:rsidRPr="00220300">
              <w:rPr>
                <w:sz w:val="26"/>
                <w:szCs w:val="26"/>
              </w:rPr>
              <w:t xml:space="preserve">Ismail </w:t>
            </w:r>
            <w:r w:rsidR="003922B1">
              <w:rPr>
                <w:sz w:val="26"/>
                <w:szCs w:val="26"/>
              </w:rPr>
              <w:t>Secondary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92ACD4" w14:textId="551F0BBE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466198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D16A8" w14:textId="3B6E79B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21DB3DB9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02819" w14:textId="00612854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4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7E433" w14:textId="77777777" w:rsidR="003922B1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Debasis M</w:t>
            </w:r>
            <w:r w:rsidR="003922B1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llick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18EF0E44" w14:textId="6D04623B" w:rsidR="00350D02" w:rsidRPr="00220300" w:rsidRDefault="00350D02" w:rsidP="00220300">
            <w:pPr>
              <w:rPr>
                <w:color w:val="000000"/>
                <w:spacing w:val="-1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Malgazi</w:t>
            </w:r>
            <w:proofErr w:type="spellEnd"/>
            <w:r w:rsidR="003922B1">
              <w:rPr>
                <w:sz w:val="26"/>
                <w:szCs w:val="26"/>
              </w:rPr>
              <w:t xml:space="preserve"> Secondary</w:t>
            </w:r>
            <w:r w:rsidRPr="00220300">
              <w:rPr>
                <w:sz w:val="26"/>
                <w:szCs w:val="26"/>
              </w:rPr>
              <w:t xml:space="preserve"> </w:t>
            </w:r>
            <w:r w:rsidR="00220300" w:rsidRPr="00220300">
              <w:rPr>
                <w:sz w:val="26"/>
                <w:szCs w:val="26"/>
              </w:rPr>
              <w:t>Girls</w:t>
            </w:r>
            <w:r w:rsidR="003922B1">
              <w:rPr>
                <w:sz w:val="26"/>
                <w:szCs w:val="26"/>
              </w:rPr>
              <w:t>’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30F9C" w14:textId="3E9257B2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1061238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7AA365" w14:textId="183F6D0B" w:rsidR="00350D02" w:rsidRPr="00220300" w:rsidRDefault="00350D02" w:rsidP="00220300">
            <w:pPr>
              <w:spacing w:line="20" w:lineRule="atLeast"/>
              <w:rPr>
                <w:color w:val="FF0000"/>
                <w:sz w:val="26"/>
                <w:szCs w:val="26"/>
              </w:rPr>
            </w:pPr>
          </w:p>
        </w:tc>
      </w:tr>
      <w:tr w:rsidR="00350D02" w:rsidRPr="00220300" w14:paraId="0E9C5794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CBDB6" w14:textId="155785E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5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0DE05" w14:textId="77777777" w:rsidR="003922B1" w:rsidRDefault="003922B1" w:rsidP="00220300">
            <w:pPr>
              <w:rPr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Ashoke Roy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7D36A822" w14:textId="08AFE32B" w:rsidR="00350D02" w:rsidRPr="00220300" w:rsidRDefault="00350D02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Joymoni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r w:rsidR="003922B1">
              <w:rPr>
                <w:sz w:val="26"/>
                <w:szCs w:val="26"/>
              </w:rPr>
              <w:t>Secondary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D2952" w14:textId="25BB2616" w:rsidR="00350D02" w:rsidRPr="00220300" w:rsidRDefault="00220300" w:rsidP="00220300">
            <w:pPr>
              <w:spacing w:line="20" w:lineRule="atLeast"/>
              <w:rPr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1391174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70A21" w14:textId="54470E7E" w:rsidR="00350D02" w:rsidRPr="00220300" w:rsidRDefault="00350D02" w:rsidP="00220300">
            <w:pPr>
              <w:spacing w:line="20" w:lineRule="atLeast"/>
              <w:rPr>
                <w:color w:val="000000" w:themeColor="text1"/>
                <w:kern w:val="24"/>
                <w:sz w:val="26"/>
                <w:szCs w:val="26"/>
              </w:rPr>
            </w:pPr>
          </w:p>
        </w:tc>
      </w:tr>
      <w:tr w:rsidR="00350D02" w:rsidRPr="00220300" w14:paraId="0E5A5FA1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BA87D" w14:textId="1B13EF37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6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7103B" w14:textId="77777777" w:rsidR="00CD2A6F" w:rsidRDefault="00220300" w:rsidP="00220300">
            <w:pPr>
              <w:rPr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Shariful</w:t>
            </w:r>
            <w:proofErr w:type="spellEnd"/>
            <w:r w:rsidRPr="00220300">
              <w:rPr>
                <w:sz w:val="26"/>
                <w:szCs w:val="26"/>
              </w:rPr>
              <w:t xml:space="preserve"> Islam, Assistant Teacher</w:t>
            </w:r>
          </w:p>
          <w:p w14:paraId="595A18E8" w14:textId="307B80FB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Adaghat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r w:rsidR="00CD2A6F">
              <w:rPr>
                <w:sz w:val="26"/>
                <w:szCs w:val="26"/>
              </w:rPr>
              <w:t>Secondary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A62DB" w14:textId="2485B3BD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</w:t>
            </w:r>
            <w:r w:rsidRPr="00220300">
              <w:rPr>
                <w:color w:val="000000"/>
                <w:sz w:val="26"/>
                <w:szCs w:val="26"/>
              </w:rPr>
              <w:t>1732221706</w:t>
            </w:r>
            <w:r w:rsidR="00000000">
              <w:rPr>
                <w:color w:val="000000"/>
                <w:sz w:val="26"/>
                <w:szCs w:val="26"/>
              </w:rPr>
              <w:pict w14:anchorId="5D6C7A6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TextBox 12" o:spid="_x0000_s1034" type="#_x0000_t75" style="position:absolute;margin-left:37.5pt;margin-top:-.75pt;width:15.75pt;height:23.25pt;z-index:251675136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">
                  <v:imagedata r:id="rId10" o:title=""/>
                  <o:lock v:ext="edit" aspectratio="f"/>
                </v:shape>
              </w:pic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F5EF3" w14:textId="4503ED43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431CAF8D" w14:textId="77777777" w:rsidTr="005E2741">
        <w:trPr>
          <w:cantSplit/>
          <w:trHeight w:val="2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364AD" w14:textId="0252834A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7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A6EAC" w14:textId="77777777" w:rsidR="00674B5D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Talukder </w:t>
            </w:r>
            <w:proofErr w:type="spellStart"/>
            <w:r w:rsidRPr="00220300">
              <w:rPr>
                <w:sz w:val="26"/>
                <w:szCs w:val="26"/>
              </w:rPr>
              <w:t>Taeb</w:t>
            </w:r>
            <w:proofErr w:type="spellEnd"/>
            <w:r w:rsidRPr="00220300">
              <w:rPr>
                <w:sz w:val="26"/>
                <w:szCs w:val="26"/>
              </w:rPr>
              <w:t xml:space="preserve"> Ali, Assistant Teacher</w:t>
            </w:r>
          </w:p>
          <w:p w14:paraId="51D6E1CC" w14:textId="651F9F2D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Baintala</w:t>
            </w:r>
            <w:proofErr w:type="spellEnd"/>
            <w:r w:rsidRPr="00220300">
              <w:rPr>
                <w:sz w:val="26"/>
                <w:szCs w:val="26"/>
              </w:rPr>
              <w:t xml:space="preserve"> Kashipur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13B88" w14:textId="5F16C376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3656467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5A3E1" w14:textId="42B1F5F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08F8FEE5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8792A2" w14:textId="4E314012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8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3CCD3" w14:textId="77777777" w:rsidR="00674B5D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Ujjwal Kumar Debnath, Assistant Teacher</w:t>
            </w:r>
          </w:p>
          <w:p w14:paraId="16DC22C5" w14:textId="1A938D07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Gilatala</w:t>
            </w:r>
            <w:proofErr w:type="spellEnd"/>
            <w:r w:rsidRPr="00220300">
              <w:rPr>
                <w:sz w:val="26"/>
                <w:szCs w:val="26"/>
              </w:rPr>
              <w:t xml:space="preserve"> Govt. M</w:t>
            </w:r>
            <w:r w:rsidR="007E5E1F">
              <w:rPr>
                <w:sz w:val="26"/>
                <w:szCs w:val="26"/>
              </w:rPr>
              <w:t>L</w:t>
            </w:r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2E9E6F" w14:textId="6C64E1ED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1571343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0CB03" w14:textId="4036ABC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1861F79D" w14:textId="77777777" w:rsidTr="005E2741">
        <w:trPr>
          <w:cantSplit/>
          <w:trHeight w:val="268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751A2" w14:textId="35469630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9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B0018" w14:textId="77777777" w:rsidR="003601C2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anoj Kumar Misra, Assistant Teacher</w:t>
            </w:r>
          </w:p>
          <w:p w14:paraId="53A7E3F7" w14:textId="773F2352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Bashtali</w:t>
            </w:r>
            <w:proofErr w:type="spellEnd"/>
            <w:r w:rsidRPr="00220300">
              <w:rPr>
                <w:sz w:val="26"/>
                <w:szCs w:val="26"/>
              </w:rPr>
              <w:t xml:space="preserve"> Secondary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16BCC" w14:textId="3CD5FB3A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2036085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14E9E" w14:textId="0C69967E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994FEC7" w14:textId="77777777" w:rsidTr="005E2741">
        <w:trPr>
          <w:cantSplit/>
          <w:trHeight w:val="2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51150" w14:textId="28231FEB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0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887D7" w14:textId="77777777" w:rsidR="003601C2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Khan Azizul Rana, Assistant Teacher</w:t>
            </w:r>
          </w:p>
          <w:p w14:paraId="03237D2C" w14:textId="08B62E85" w:rsidR="00350D02" w:rsidRPr="00220300" w:rsidRDefault="00220300" w:rsidP="00220300">
            <w:pPr>
              <w:rPr>
                <w:color w:val="000000"/>
                <w:spacing w:val="-4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Betkata</w:t>
            </w:r>
            <w:proofErr w:type="spellEnd"/>
            <w:r w:rsidRPr="00220300">
              <w:rPr>
                <w:sz w:val="26"/>
                <w:szCs w:val="26"/>
              </w:rPr>
              <w:t xml:space="preserve"> Union </w:t>
            </w:r>
            <w:r w:rsidR="003601C2">
              <w:rPr>
                <w:sz w:val="26"/>
                <w:szCs w:val="26"/>
              </w:rPr>
              <w:t>Secondary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5A5E4" w14:textId="05A9DB63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5205160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39CDB2" w14:textId="49BF0A08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403B216" w14:textId="77777777" w:rsidTr="005E2741">
        <w:trPr>
          <w:cantSplit/>
          <w:trHeight w:val="48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F1ECA" w14:textId="798B339B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1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A8BDF" w14:textId="77777777" w:rsidR="00567A26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d</w:t>
            </w:r>
            <w:r w:rsidR="00567A26">
              <w:rPr>
                <w:sz w:val="26"/>
                <w:szCs w:val="26"/>
              </w:rPr>
              <w:t>.</w:t>
            </w:r>
            <w:r w:rsidRPr="00220300">
              <w:rPr>
                <w:sz w:val="26"/>
                <w:szCs w:val="26"/>
              </w:rPr>
              <w:t xml:space="preserve"> </w:t>
            </w:r>
            <w:proofErr w:type="spellStart"/>
            <w:r w:rsidRPr="00220300">
              <w:rPr>
                <w:sz w:val="26"/>
                <w:szCs w:val="26"/>
              </w:rPr>
              <w:t>Zuifikar</w:t>
            </w:r>
            <w:proofErr w:type="spellEnd"/>
            <w:r w:rsidRPr="00220300">
              <w:rPr>
                <w:sz w:val="26"/>
                <w:szCs w:val="26"/>
              </w:rPr>
              <w:t xml:space="preserve"> Ali Mollah, Assistant Teacher</w:t>
            </w:r>
          </w:p>
          <w:p w14:paraId="1F132A47" w14:textId="7200C2E7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Bhui</w:t>
            </w:r>
            <w:r w:rsidR="00567A26">
              <w:rPr>
                <w:sz w:val="26"/>
                <w:szCs w:val="26"/>
              </w:rPr>
              <w:t>ar</w:t>
            </w:r>
            <w:proofErr w:type="spellEnd"/>
            <w:r w:rsidR="00567A26">
              <w:rPr>
                <w:sz w:val="26"/>
                <w:szCs w:val="26"/>
              </w:rPr>
              <w:t xml:space="preserve"> </w:t>
            </w:r>
            <w:proofErr w:type="spellStart"/>
            <w:r w:rsidR="00567A26">
              <w:rPr>
                <w:sz w:val="26"/>
                <w:szCs w:val="26"/>
              </w:rPr>
              <w:t>K</w:t>
            </w:r>
            <w:r w:rsidRPr="00220300">
              <w:rPr>
                <w:sz w:val="26"/>
                <w:szCs w:val="26"/>
              </w:rPr>
              <w:t>andar</w:t>
            </w:r>
            <w:proofErr w:type="spellEnd"/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9A901" w14:textId="7E562966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</w:t>
            </w:r>
            <w:r w:rsidRPr="00220300">
              <w:rPr>
                <w:color w:val="000000"/>
                <w:sz w:val="26"/>
                <w:szCs w:val="26"/>
              </w:rPr>
              <w:t>1728231918</w:t>
            </w:r>
            <w:r w:rsidR="00000000">
              <w:rPr>
                <w:color w:val="000000"/>
                <w:sz w:val="26"/>
                <w:szCs w:val="26"/>
              </w:rPr>
              <w:pict w14:anchorId="5A868F3B">
                <v:shape id="TextBox 5" o:spid="_x0000_s1035" type="#_x0000_t75" style="position:absolute;margin-left:12.75pt;margin-top:9pt;width:16.5pt;height:23.25pt;z-index:251676160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">
                  <v:imagedata r:id="rId11" o:title=""/>
                  <o:lock v:ext="edit" aspectratio="f"/>
                </v:shape>
              </w:pict>
            </w:r>
            <w:r w:rsidR="00000000">
              <w:rPr>
                <w:color w:val="000000"/>
                <w:sz w:val="26"/>
                <w:szCs w:val="26"/>
              </w:rPr>
              <w:pict w14:anchorId="7731A64B">
                <v:shape id="TextBox 6" o:spid="_x0000_s1036" type="#_x0000_t75" style="position:absolute;margin-left:37.5pt;margin-top:11.25pt;width:15.75pt;height:23.25pt;z-index:251677184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">
                  <v:imagedata r:id="rId12" o:title=""/>
                  <o:lock v:ext="edit" aspectratio="f"/>
                </v:shape>
              </w:pic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56294" w14:textId="40F0BFD4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1CA664E2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3EC87" w14:textId="0192F3A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lastRenderedPageBreak/>
              <w:t>22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C57A6" w14:textId="77777777" w:rsidR="00857E1A" w:rsidRDefault="00220300" w:rsidP="00220300">
            <w:pPr>
              <w:rPr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Asikul</w:t>
            </w:r>
            <w:proofErr w:type="spellEnd"/>
            <w:r w:rsidRPr="00220300">
              <w:rPr>
                <w:sz w:val="26"/>
                <w:szCs w:val="26"/>
              </w:rPr>
              <w:t xml:space="preserve"> Islam, Assistant Teacher</w:t>
            </w:r>
          </w:p>
          <w:p w14:paraId="3CDC27FA" w14:textId="1EB09BF9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Borni </w:t>
            </w:r>
            <w:proofErr w:type="spellStart"/>
            <w:r w:rsidRPr="00220300">
              <w:rPr>
                <w:sz w:val="26"/>
                <w:szCs w:val="26"/>
              </w:rPr>
              <w:t>Sairabad</w:t>
            </w:r>
            <w:proofErr w:type="spellEnd"/>
            <w:r w:rsidRPr="00220300">
              <w:rPr>
                <w:sz w:val="26"/>
                <w:szCs w:val="26"/>
              </w:rPr>
              <w:t xml:space="preserve"> M L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68459" w14:textId="7502018A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64153173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04510" w14:textId="6EFC099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43E4241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9056C" w14:textId="2F412330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3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79B78" w14:textId="77777777" w:rsidR="00D049FF" w:rsidRDefault="00220300" w:rsidP="00220300">
            <w:pPr>
              <w:rPr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Shohayell</w:t>
            </w:r>
            <w:proofErr w:type="spellEnd"/>
            <w:r w:rsidRPr="00220300">
              <w:rPr>
                <w:sz w:val="26"/>
                <w:szCs w:val="26"/>
              </w:rPr>
              <w:t xml:space="preserve"> Hosen, Assistant Teacher</w:t>
            </w:r>
          </w:p>
          <w:p w14:paraId="1C90DD9C" w14:textId="20531DB6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Chaksree </w:t>
            </w:r>
            <w:proofErr w:type="spellStart"/>
            <w:r w:rsidRPr="00220300">
              <w:rPr>
                <w:sz w:val="26"/>
                <w:szCs w:val="26"/>
              </w:rPr>
              <w:t>Akubaria</w:t>
            </w:r>
            <w:proofErr w:type="spellEnd"/>
            <w:r w:rsidRPr="00220300">
              <w:rPr>
                <w:sz w:val="26"/>
                <w:szCs w:val="26"/>
              </w:rPr>
              <w:t xml:space="preserve"> Br</w:t>
            </w:r>
            <w:r w:rsidR="00151CF4">
              <w:rPr>
                <w:sz w:val="26"/>
                <w:szCs w:val="26"/>
              </w:rPr>
              <w:t>e</w:t>
            </w:r>
            <w:r w:rsidRPr="00220300">
              <w:rPr>
                <w:sz w:val="26"/>
                <w:szCs w:val="26"/>
              </w:rPr>
              <w:t>e Chaksree Secondary School</w:t>
            </w:r>
            <w:r w:rsidRPr="00220300">
              <w:rPr>
                <w:sz w:val="26"/>
                <w:szCs w:val="26"/>
                <w:lang w:bidi="bn-IN"/>
              </w:rPr>
              <w:t>, 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27DAA" w14:textId="4F0A008E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81181181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BD45A" w14:textId="560812E9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0E62FD95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0B558" w14:textId="4AC405C9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4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758694" w14:textId="63A066B5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Ujjwal Biswas, Assistant Teacher, </w:t>
            </w:r>
            <w:proofErr w:type="spellStart"/>
            <w:r w:rsidRPr="00220300">
              <w:rPr>
                <w:sz w:val="26"/>
                <w:szCs w:val="26"/>
              </w:rPr>
              <w:t>Dakra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r w:rsidRPr="00D049FF">
              <w:rPr>
                <w:color w:val="FF0000"/>
                <w:sz w:val="26"/>
                <w:szCs w:val="26"/>
              </w:rPr>
              <w:t>Multilateral</w:t>
            </w:r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8C3FE" w14:textId="29C576E3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2306532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3B427" w14:textId="0ECA4BA4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5FFF1C16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A70690" w14:textId="26182DB3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5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875A8C" w14:textId="77777777" w:rsidR="00D049FF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k. Mosharraf Hossain, Assistant Teacher</w:t>
            </w:r>
          </w:p>
          <w:p w14:paraId="0FC6178A" w14:textId="01CE02F9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Foylahat</w:t>
            </w:r>
            <w:proofErr w:type="spellEnd"/>
            <w:r w:rsidRPr="00220300">
              <w:rPr>
                <w:sz w:val="26"/>
                <w:szCs w:val="26"/>
              </w:rPr>
              <w:t xml:space="preserve"> Kamal Uddin </w:t>
            </w:r>
            <w:r w:rsidR="00D049FF">
              <w:rPr>
                <w:sz w:val="26"/>
                <w:szCs w:val="26"/>
              </w:rPr>
              <w:t>High</w:t>
            </w:r>
            <w:r w:rsidRPr="00220300">
              <w:rPr>
                <w:sz w:val="26"/>
                <w:szCs w:val="26"/>
              </w:rPr>
              <w:t xml:space="preserve"> School</w:t>
            </w:r>
            <w:r w:rsidRPr="00220300">
              <w:rPr>
                <w:sz w:val="26"/>
                <w:szCs w:val="26"/>
                <w:lang w:bidi="bn-IN"/>
              </w:rPr>
              <w:t xml:space="preserve"> 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1D20A" w14:textId="585E2B52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4658105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3995B" w14:textId="01C481A3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41CABCB6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564A3" w14:textId="1C8961F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6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3AF42" w14:textId="77777777" w:rsidR="00C64065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Gobinda Sarkar, Assistant Teacher</w:t>
            </w:r>
          </w:p>
          <w:p w14:paraId="4540E0AB" w14:textId="75D75B27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Hazi Arif Girls</w:t>
            </w:r>
            <w:r w:rsidR="002B3140">
              <w:rPr>
                <w:sz w:val="26"/>
                <w:szCs w:val="26"/>
              </w:rPr>
              <w:t>’</w:t>
            </w:r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7DFA7" w14:textId="60FAFB56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</w:t>
            </w:r>
            <w:r w:rsidRPr="00220300">
              <w:rPr>
                <w:color w:val="000000"/>
                <w:sz w:val="26"/>
                <w:szCs w:val="26"/>
              </w:rPr>
              <w:t>1915830631</w:t>
            </w:r>
            <w:r w:rsidR="00000000">
              <w:rPr>
                <w:color w:val="000000"/>
                <w:sz w:val="26"/>
                <w:szCs w:val="26"/>
              </w:rPr>
              <w:pict w14:anchorId="485BAE39">
                <v:shape id="TextBox 1" o:spid="_x0000_s1037" type="#_x0000_t75" style="position:absolute;margin-left:12.75pt;margin-top:0;width:16.5pt;height:22.5pt;z-index:251678208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">
                  <v:imagedata r:id="rId13" o:title=""/>
                  <o:lock v:ext="edit" aspectratio="f"/>
                </v:shape>
              </w:pict>
            </w:r>
            <w:r w:rsidR="00000000">
              <w:rPr>
                <w:color w:val="000000"/>
                <w:sz w:val="26"/>
                <w:szCs w:val="26"/>
              </w:rPr>
              <w:pict w14:anchorId="0037A796">
                <v:shape id="TextBox 2" o:spid="_x0000_s1038" type="#_x0000_t75" style="position:absolute;margin-left:37.5pt;margin-top:0;width:15.75pt;height:22.5pt;z-index:251679232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">
                  <v:imagedata r:id="rId10" o:title=""/>
                  <o:lock v:ext="edit" aspectratio="f"/>
                </v:shape>
              </w:pic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BFA37" w14:textId="6AAE0063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59EF80A4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67CD1" w14:textId="565177D0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7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7D4BB7" w14:textId="77777777" w:rsidR="002C57F7" w:rsidRDefault="00220300" w:rsidP="00220300">
            <w:pPr>
              <w:rPr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Biprodash</w:t>
            </w:r>
            <w:proofErr w:type="spellEnd"/>
            <w:r w:rsidRPr="00220300">
              <w:rPr>
                <w:sz w:val="26"/>
                <w:szCs w:val="26"/>
              </w:rPr>
              <w:t xml:space="preserve"> Biswas, Assistant Teacher</w:t>
            </w:r>
          </w:p>
          <w:p w14:paraId="747142A2" w14:textId="43F15CAE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Jhanjhania</w:t>
            </w:r>
            <w:proofErr w:type="spellEnd"/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63D02" w14:textId="5FEAA4BA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5984805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F4ED1" w14:textId="3051BC5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0891BF6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26EFD0" w14:textId="3CB571EE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8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279A9F" w14:textId="77777777" w:rsidR="00C64065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Prosenjit Adhikary, Assistant Teacher</w:t>
            </w:r>
          </w:p>
          <w:p w14:paraId="284F3163" w14:textId="037427CD" w:rsidR="00350D02" w:rsidRPr="00220300" w:rsidRDefault="00220300" w:rsidP="00220300">
            <w:pPr>
              <w:rPr>
                <w:color w:val="000000"/>
                <w:spacing w:val="-4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Joynagar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proofErr w:type="spellStart"/>
            <w:r w:rsidRPr="00220300">
              <w:rPr>
                <w:sz w:val="26"/>
                <w:szCs w:val="26"/>
              </w:rPr>
              <w:t>Pipulbunia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proofErr w:type="gramStart"/>
            <w:r w:rsidRPr="00220300">
              <w:rPr>
                <w:sz w:val="26"/>
                <w:szCs w:val="26"/>
              </w:rPr>
              <w:t>Sec</w:t>
            </w:r>
            <w:r w:rsidR="00C64065">
              <w:rPr>
                <w:sz w:val="26"/>
                <w:szCs w:val="26"/>
              </w:rPr>
              <w:t>ondary</w:t>
            </w:r>
            <w:r w:rsidRPr="00220300">
              <w:rPr>
                <w:sz w:val="26"/>
                <w:szCs w:val="26"/>
              </w:rPr>
              <w:t xml:space="preserve">  School</w:t>
            </w:r>
            <w:proofErr w:type="gramEnd"/>
            <w:r w:rsidRPr="00220300">
              <w:rPr>
                <w:sz w:val="26"/>
                <w:szCs w:val="26"/>
              </w:rPr>
              <w:t xml:space="preserve">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67D42" w14:textId="4AECB155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554226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FFBBB" w14:textId="4AB264EA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4D767173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02884F" w14:textId="6EF1FFF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9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26CA2B" w14:textId="77777777" w:rsidR="00C64065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heikh Samim Hasan, Assistant Teacher</w:t>
            </w:r>
          </w:p>
          <w:p w14:paraId="6E23A26C" w14:textId="7A8A56F4" w:rsidR="00350D02" w:rsidRPr="00220300" w:rsidRDefault="00220300" w:rsidP="00220300">
            <w:pPr>
              <w:rPr>
                <w:color w:val="000000"/>
                <w:spacing w:val="-4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Kalekharber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r w:rsidR="00C64065">
              <w:rPr>
                <w:sz w:val="26"/>
                <w:szCs w:val="26"/>
              </w:rPr>
              <w:t>Secondary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B0850" w14:textId="2C450934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30495035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AC14C" w14:textId="38D637A8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5BFBB01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B37E5" w14:textId="272253B3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0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A992D6" w14:textId="77777777" w:rsidR="00456023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Salma </w:t>
            </w:r>
            <w:r w:rsidR="00456023">
              <w:rPr>
                <w:sz w:val="26"/>
                <w:szCs w:val="26"/>
              </w:rPr>
              <w:t>Khatun</w:t>
            </w:r>
            <w:r w:rsidR="00220300" w:rsidRPr="00220300">
              <w:rPr>
                <w:sz w:val="26"/>
                <w:szCs w:val="26"/>
              </w:rPr>
              <w:t>, Assistant Teacher</w:t>
            </w:r>
          </w:p>
          <w:p w14:paraId="1200D9E1" w14:textId="6F22E49F" w:rsidR="00350D02" w:rsidRPr="00220300" w:rsidRDefault="00350D02" w:rsidP="00220300">
            <w:pPr>
              <w:rPr>
                <w:color w:val="000000"/>
                <w:spacing w:val="-10"/>
                <w:w w:val="105"/>
                <w:sz w:val="26"/>
                <w:szCs w:val="26"/>
              </w:rPr>
            </w:pPr>
            <w:proofErr w:type="spellStart"/>
            <w:r w:rsidRPr="00456023">
              <w:rPr>
                <w:color w:val="FF0000"/>
                <w:sz w:val="26"/>
                <w:szCs w:val="26"/>
              </w:rPr>
              <w:t>Khanjahan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r w:rsidR="00220300" w:rsidRPr="00220300">
              <w:rPr>
                <w:sz w:val="26"/>
                <w:szCs w:val="26"/>
              </w:rPr>
              <w:t xml:space="preserve">Ali </w:t>
            </w:r>
            <w:r w:rsidRPr="00220300">
              <w:rPr>
                <w:sz w:val="26"/>
                <w:szCs w:val="26"/>
              </w:rPr>
              <w:t>High School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  <w:lang w:bidi="bn-IN"/>
              </w:rPr>
              <w:t>Rampal</w:t>
            </w:r>
            <w:r w:rsidR="00220300" w:rsidRPr="00220300">
              <w:rPr>
                <w:sz w:val="26"/>
                <w:szCs w:val="26"/>
                <w:lang w:bidi="bn-IN"/>
              </w:rPr>
              <w:t xml:space="preserve">, </w:t>
            </w:r>
            <w:r w:rsidR="00F5632A" w:rsidRPr="00220300">
              <w:rPr>
                <w:sz w:val="26"/>
                <w:szCs w:val="26"/>
                <w:lang w:bidi="bn-IN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35246" w14:textId="601F5E71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4927515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8277E" w14:textId="0D21E8E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FA7E2E0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AA5BDF" w14:textId="33919E49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1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9E27E" w14:textId="77777777" w:rsidR="00456023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Billal Hossain Molla, Assistant Teacher</w:t>
            </w:r>
          </w:p>
          <w:p w14:paraId="779372DE" w14:textId="7D818C22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Kumlai</w:t>
            </w:r>
            <w:proofErr w:type="spellEnd"/>
            <w:r w:rsidRPr="00220300">
              <w:rPr>
                <w:sz w:val="26"/>
                <w:szCs w:val="26"/>
              </w:rPr>
              <w:t xml:space="preserve"> Secondary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AAE53" w14:textId="05D7C91D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5216355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E93C6" w14:textId="68F164BF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1DB2D3F6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6F424" w14:textId="335DB3B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2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8EDBE8" w14:textId="77777777" w:rsidR="008A617A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Haridas Sarkar, Assistant Teacher</w:t>
            </w:r>
          </w:p>
          <w:p w14:paraId="1880D1D6" w14:textId="18882F64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P</w:t>
            </w:r>
            <w:r w:rsidR="008A617A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b</w:t>
            </w:r>
            <w:r w:rsidR="008A617A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ntala</w:t>
            </w:r>
            <w:proofErr w:type="spellEnd"/>
            <w:r w:rsidRPr="00220300">
              <w:rPr>
                <w:sz w:val="26"/>
                <w:szCs w:val="26"/>
              </w:rPr>
              <w:t xml:space="preserve"> Girls</w:t>
            </w:r>
            <w:r w:rsidR="008A617A">
              <w:rPr>
                <w:sz w:val="26"/>
                <w:szCs w:val="26"/>
              </w:rPr>
              <w:t>’</w:t>
            </w:r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EC088" w14:textId="245C6E40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</w:t>
            </w:r>
            <w:r w:rsidRPr="00220300">
              <w:rPr>
                <w:color w:val="000000"/>
                <w:sz w:val="26"/>
                <w:szCs w:val="26"/>
              </w:rPr>
              <w:t>1722976273</w:t>
            </w:r>
            <w:r w:rsidR="00000000">
              <w:rPr>
                <w:color w:val="000000"/>
                <w:sz w:val="26"/>
                <w:szCs w:val="26"/>
              </w:rPr>
              <w:pict w14:anchorId="07B090E7">
                <v:shape id="TextBox 9" o:spid="_x0000_s1039" type="#_x0000_t75" style="position:absolute;margin-left:13.5pt;margin-top:9pt;width:16.5pt;height:23.25pt;z-index:251680256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">
                  <v:imagedata r:id="rId13" o:title=""/>
                  <o:lock v:ext="edit" aspectratio="f"/>
                </v:shape>
              </w:pict>
            </w:r>
            <w:r w:rsidR="00000000">
              <w:rPr>
                <w:color w:val="000000"/>
                <w:sz w:val="26"/>
                <w:szCs w:val="26"/>
              </w:rPr>
              <w:pict w14:anchorId="1BB391D0">
                <v:shape id="TextBox 10" o:spid="_x0000_s1040" type="#_x0000_t75" style="position:absolute;margin-left:37.5pt;margin-top:11.25pt;width:15.75pt;height:22.5pt;z-index:251681280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">
                  <v:imagedata r:id="rId10" o:title=""/>
                  <o:lock v:ext="edit" aspectratio="f"/>
                </v:shape>
              </w:pic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CE750" w14:textId="0FB2EA60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ACA295A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2EC19" w14:textId="7756CBB2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3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8873E9" w14:textId="157E3824" w:rsidR="008A617A" w:rsidRDefault="005D5459" w:rsidP="0022030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k. Habibur Rahman</w:t>
            </w:r>
            <w:r w:rsidR="00220300" w:rsidRPr="00220300">
              <w:rPr>
                <w:sz w:val="26"/>
                <w:szCs w:val="26"/>
              </w:rPr>
              <w:t>, Assistant Teacher</w:t>
            </w:r>
          </w:p>
          <w:p w14:paraId="05F82D70" w14:textId="7928D6AB" w:rsidR="00350D02" w:rsidRPr="00220300" w:rsidRDefault="005D5459" w:rsidP="00220300">
            <w:pPr>
              <w:rPr>
                <w:color w:val="000000"/>
                <w:w w:val="105"/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Ujalkur </w:t>
            </w:r>
            <w:r w:rsidR="008A617A">
              <w:rPr>
                <w:sz w:val="26"/>
                <w:szCs w:val="26"/>
              </w:rPr>
              <w:t>High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220300"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3D790" w14:textId="1954A177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4615736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179CA" w14:textId="5DD6296F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14330AE2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F4A749" w14:textId="4950854A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4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B0180" w14:textId="77777777" w:rsidR="001315E7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Ashim Kumar Das, Assistant Teacher</w:t>
            </w:r>
          </w:p>
          <w:p w14:paraId="1FC24D93" w14:textId="017DCA6A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Saguna Secondary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6C0C3" w14:textId="78C66737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236040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BDFA2A" w14:textId="7C0068E1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F1F6AF9" w14:textId="77777777" w:rsidTr="005E2741">
        <w:trPr>
          <w:cantSplit/>
          <w:trHeight w:val="2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4E9D1" w14:textId="3FD5FE37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5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2286F" w14:textId="77777777" w:rsidR="001315E7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Ashit Paul, Assistant Teacher</w:t>
            </w:r>
          </w:p>
          <w:p w14:paraId="0F5AE560" w14:textId="5A28898F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Sannyasi Secondary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E3D76" w14:textId="73EF886B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439794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8AA6F" w14:textId="36C46C9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0E632948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C7B4F" w14:textId="5E99D25F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6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8463F" w14:textId="77777777" w:rsidR="004C45D7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Zillur Rahaman, Assistant Teacher</w:t>
            </w:r>
          </w:p>
          <w:p w14:paraId="4713599E" w14:textId="741700D8" w:rsidR="00350D02" w:rsidRPr="00220300" w:rsidRDefault="00220300" w:rsidP="00220300">
            <w:pPr>
              <w:rPr>
                <w:color w:val="000000"/>
                <w:spacing w:val="-1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Tulshirabad</w:t>
            </w:r>
            <w:proofErr w:type="spellEnd"/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1ED05" w14:textId="2DB1E1B7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7497366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EC4DC" w14:textId="288773AA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81E5D9A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256042" w14:textId="2975F373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7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ADB1B" w14:textId="77777777" w:rsidR="004C45D7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d. Shihab Hossain, Assistant Teacher</w:t>
            </w:r>
          </w:p>
          <w:p w14:paraId="4EEAB15F" w14:textId="4D007EC9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Vekotmary</w:t>
            </w:r>
            <w:proofErr w:type="spellEnd"/>
            <w:r w:rsidRPr="00220300">
              <w:rPr>
                <w:sz w:val="26"/>
                <w:szCs w:val="26"/>
              </w:rPr>
              <w:t xml:space="preserve"> Belai </w:t>
            </w:r>
            <w:r w:rsidR="004C45D7">
              <w:rPr>
                <w:sz w:val="26"/>
                <w:szCs w:val="26"/>
              </w:rPr>
              <w:t>High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36AD9" w14:textId="61B01F17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6694199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6B86F" w14:textId="6F6D162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F77C13D" w14:textId="77777777" w:rsidTr="005E2741">
        <w:trPr>
          <w:cantSplit/>
          <w:trHeight w:val="196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660FFD" w14:textId="0B145CD2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8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3A609" w14:textId="77777777" w:rsidR="009C62A4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Dinesh </w:t>
            </w:r>
            <w:r w:rsidR="00220300" w:rsidRPr="00220300">
              <w:rPr>
                <w:sz w:val="26"/>
                <w:szCs w:val="26"/>
              </w:rPr>
              <w:t xml:space="preserve">Mohon </w:t>
            </w:r>
            <w:r w:rsidRPr="00220300">
              <w:rPr>
                <w:sz w:val="26"/>
                <w:szCs w:val="26"/>
              </w:rPr>
              <w:t>Ray</w:t>
            </w:r>
            <w:r w:rsidR="00220300" w:rsidRPr="00220300">
              <w:rPr>
                <w:sz w:val="26"/>
                <w:szCs w:val="26"/>
              </w:rPr>
              <w:t>, Assistant Teacher</w:t>
            </w:r>
          </w:p>
          <w:p w14:paraId="44804403" w14:textId="40C5F277" w:rsidR="00350D02" w:rsidRPr="00220300" w:rsidRDefault="00350D02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Perikhali</w:t>
            </w:r>
            <w:proofErr w:type="spellEnd"/>
            <w:r w:rsidRPr="00220300">
              <w:rPr>
                <w:sz w:val="26"/>
                <w:szCs w:val="26"/>
              </w:rPr>
              <w:t xml:space="preserve"> Model </w:t>
            </w:r>
            <w:r w:rsidR="00220300" w:rsidRPr="00220300">
              <w:rPr>
                <w:sz w:val="26"/>
                <w:szCs w:val="26"/>
              </w:rPr>
              <w:t xml:space="preserve">High </w:t>
            </w:r>
            <w:r w:rsidRPr="00220300">
              <w:rPr>
                <w:sz w:val="26"/>
                <w:szCs w:val="26"/>
              </w:rPr>
              <w:t>School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  <w:lang w:bidi="bn-IN"/>
              </w:rPr>
              <w:t>Rampal</w:t>
            </w:r>
            <w:r w:rsidR="00220300" w:rsidRPr="00220300">
              <w:rPr>
                <w:sz w:val="26"/>
                <w:szCs w:val="26"/>
                <w:lang w:bidi="bn-IN"/>
              </w:rPr>
              <w:t xml:space="preserve">, </w:t>
            </w:r>
            <w:r w:rsidR="00F5632A" w:rsidRPr="00220300">
              <w:rPr>
                <w:sz w:val="26"/>
                <w:szCs w:val="26"/>
                <w:lang w:bidi="bn-IN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DFE89" w14:textId="39531A20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0488878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A8046" w14:textId="46F898E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93898A7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35F27" w14:textId="62E9C9DC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9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C0F3C" w14:textId="77777777" w:rsidR="009C62A4" w:rsidRDefault="00220300" w:rsidP="00220300">
            <w:pPr>
              <w:rPr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Suvendu</w:t>
            </w:r>
            <w:proofErr w:type="spellEnd"/>
            <w:r w:rsidRPr="00220300">
              <w:rPr>
                <w:sz w:val="26"/>
                <w:szCs w:val="26"/>
              </w:rPr>
              <w:t xml:space="preserve"> Kishor Majumder, Assistant Teacher</w:t>
            </w:r>
          </w:p>
          <w:p w14:paraId="28062AAB" w14:textId="42B920FE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Rampal Pilot Girls</w:t>
            </w:r>
            <w:r w:rsidR="003A4E44">
              <w:rPr>
                <w:sz w:val="26"/>
                <w:szCs w:val="26"/>
              </w:rPr>
              <w:t>’</w:t>
            </w:r>
            <w:r w:rsidR="003A4E44" w:rsidRPr="00220300">
              <w:rPr>
                <w:sz w:val="26"/>
                <w:szCs w:val="26"/>
              </w:rPr>
              <w:t xml:space="preserve"> Secondary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FB140" w14:textId="0E5AA7E8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2149274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F9087" w14:textId="4A0DFC87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F5632A" w:rsidRPr="00220300" w14:paraId="70E932C2" w14:textId="77777777" w:rsidTr="005E2741">
        <w:trPr>
          <w:cantSplit/>
          <w:trHeight w:val="178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DDA943" w14:textId="1258BD27" w:rsidR="00F5632A" w:rsidRPr="00220300" w:rsidRDefault="00F5632A" w:rsidP="00220300">
            <w:pPr>
              <w:spacing w:line="20" w:lineRule="atLeast"/>
              <w:rPr>
                <w:rFonts w:cstheme="minorHAnsi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40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90A0EC" w14:textId="77777777" w:rsidR="003A4E44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Rajib Adhikary, Assistant Teacher</w:t>
            </w:r>
          </w:p>
          <w:p w14:paraId="02B35E03" w14:textId="7DF88844" w:rsidR="00F5632A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Sreefaltala</w:t>
            </w:r>
            <w:proofErr w:type="spellEnd"/>
            <w:r w:rsidRPr="00220300">
              <w:rPr>
                <w:sz w:val="26"/>
                <w:szCs w:val="26"/>
              </w:rPr>
              <w:t xml:space="preserve"> Pilot Sec School, </w:t>
            </w:r>
            <w:r w:rsidRPr="00220300">
              <w:rPr>
                <w:sz w:val="26"/>
                <w:szCs w:val="26"/>
                <w:lang w:bidi="bn-IN"/>
              </w:rPr>
              <w:t xml:space="preserve">Rampal, </w:t>
            </w:r>
            <w:proofErr w:type="spellStart"/>
            <w:r w:rsidRPr="00220300">
              <w:rPr>
                <w:sz w:val="26"/>
                <w:szCs w:val="26"/>
                <w:lang w:bidi="bn-IN"/>
              </w:rPr>
              <w:t>Bagerh</w:t>
            </w:r>
            <w:proofErr w:type="spellEnd"/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A5782" w14:textId="6E949D08" w:rsidR="00F5632A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52322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BD579" w14:textId="159DAC80" w:rsidR="00F5632A" w:rsidRPr="00220300" w:rsidRDefault="00F5632A" w:rsidP="00220300">
            <w:pPr>
              <w:spacing w:line="20" w:lineRule="atLeast"/>
              <w:rPr>
                <w:color w:val="FF0000"/>
                <w:sz w:val="26"/>
                <w:szCs w:val="26"/>
              </w:rPr>
            </w:pPr>
          </w:p>
        </w:tc>
      </w:tr>
    </w:tbl>
    <w:p w14:paraId="5554E2F4" w14:textId="1D1602E0" w:rsidR="00720595" w:rsidRDefault="00C72900" w:rsidP="00C72900">
      <w:pPr>
        <w:tabs>
          <w:tab w:val="left" w:pos="9190"/>
        </w:tabs>
        <w:spacing w:before="120" w:after="120"/>
        <w:rPr>
          <w:rFonts w:ascii="Tw Cen MT" w:hAnsi="Tw Cen MT"/>
          <w:sz w:val="26"/>
          <w:szCs w:val="26"/>
        </w:rPr>
      </w:pPr>
      <w:r>
        <w:rPr>
          <w:rFonts w:ascii="Tw Cen MT" w:hAnsi="Tw Cen MT"/>
          <w:sz w:val="26"/>
          <w:szCs w:val="26"/>
        </w:rPr>
        <w:tab/>
      </w:r>
    </w:p>
    <w:p w14:paraId="12D4F4FA" w14:textId="77777777" w:rsidR="002C57F7" w:rsidRPr="00220300" w:rsidRDefault="002C57F7" w:rsidP="009E4135">
      <w:pPr>
        <w:spacing w:before="120" w:after="120"/>
        <w:rPr>
          <w:rFonts w:ascii="Tw Cen MT" w:hAnsi="Tw Cen MT"/>
          <w:sz w:val="26"/>
          <w:szCs w:val="26"/>
        </w:rPr>
      </w:pPr>
    </w:p>
    <w:p w14:paraId="72754D39" w14:textId="41D0FFB6" w:rsidR="00980EFD" w:rsidRPr="00220300" w:rsidRDefault="00000000" w:rsidP="009E4135">
      <w:pPr>
        <w:spacing w:before="120" w:after="120"/>
        <w:rPr>
          <w:rFonts w:ascii="Tw Cen MT" w:hAnsi="Tw Cen MT"/>
          <w:sz w:val="26"/>
          <w:szCs w:val="26"/>
        </w:rPr>
      </w:pPr>
      <w:r>
        <w:rPr>
          <w:noProof/>
          <w:sz w:val="26"/>
          <w:szCs w:val="26"/>
        </w:rPr>
        <w:pict w14:anchorId="361D043A">
          <v:shape id="_x0000_s1026" type="#_x0000_t202" style="position:absolute;margin-left:345.3pt;margin-top:7.65pt;width:185.15pt;height:50.9pt;z-index:251659776;visibility:visible;mso-height-percent:0;mso-wrap-distance-left:9pt;mso-wrap-distance-top:3.6pt;mso-wrap-distance-right:9pt;mso-wrap-distance-bottom:3.6pt;mso-position-horizontal-relative:text;mso-position-vertical-relative:text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" stroked="f">
            <v:textbox style="mso-fit-shape-to-text:t">
              <w:txbxContent>
                <w:p w14:paraId="55C67B85" w14:textId="07D8406D" w:rsidR="00112C65" w:rsidRPr="00056579" w:rsidRDefault="00980EFD" w:rsidP="00112C65">
                  <w:pPr>
                    <w:jc w:val="center"/>
                    <w:rPr>
                      <w:b/>
                      <w:bCs/>
                      <w:szCs w:val="20"/>
                    </w:rPr>
                  </w:pPr>
                  <w:bookmarkStart w:id="11" w:name="_Hlk150845985"/>
                  <w:bookmarkStart w:id="12" w:name="_Hlk150845986"/>
                  <w:bookmarkStart w:id="13" w:name="_Hlk150845988"/>
                  <w:bookmarkStart w:id="14" w:name="_Hlk150845989"/>
                  <w:bookmarkStart w:id="15" w:name="_Hlk150845996"/>
                  <w:bookmarkStart w:id="16" w:name="_Hlk150845997"/>
                  <w:bookmarkStart w:id="17" w:name="_Hlk150845998"/>
                  <w:bookmarkStart w:id="18" w:name="_Hlk150845999"/>
                  <w:bookmarkStart w:id="19" w:name="_Hlk150846092"/>
                  <w:bookmarkStart w:id="20" w:name="_Hlk150846093"/>
                  <w:bookmarkStart w:id="21" w:name="_Hlk150846094"/>
                  <w:bookmarkStart w:id="22" w:name="_Hlk150846095"/>
                  <w:bookmarkStart w:id="23" w:name="_Hlk150846157"/>
                  <w:bookmarkStart w:id="24" w:name="_Hlk150846158"/>
                  <w:r w:rsidRPr="00056579">
                    <w:rPr>
                      <w:b/>
                      <w:bCs/>
                      <w:szCs w:val="20"/>
                    </w:rPr>
                    <w:t>(</w:t>
                  </w:r>
                  <w:r w:rsidR="00220300" w:rsidRPr="00056579">
                    <w:rPr>
                      <w:b/>
                      <w:bCs/>
                      <w:szCs w:val="20"/>
                    </w:rPr>
                    <w:t>Prof. Swapan Kumar Nath</w:t>
                  </w:r>
                  <w:r w:rsidR="00957BBC" w:rsidRPr="00056579">
                    <w:rPr>
                      <w:b/>
                      <w:bCs/>
                      <w:szCs w:val="20"/>
                    </w:rPr>
                    <w:t>)</w:t>
                  </w:r>
                </w:p>
                <w:p w14:paraId="3A7D7A87" w14:textId="7A16A087" w:rsidR="00112C65" w:rsidRPr="00056579" w:rsidRDefault="00112C65" w:rsidP="00112C65">
                  <w:pPr>
                    <w:jc w:val="center"/>
                    <w:rPr>
                      <w:sz w:val="20"/>
                      <w:szCs w:val="16"/>
                    </w:rPr>
                  </w:pPr>
                  <w:r w:rsidRPr="00056579">
                    <w:rPr>
                      <w:sz w:val="20"/>
                      <w:szCs w:val="16"/>
                    </w:rPr>
                    <w:t>Deputy Director (</w:t>
                  </w:r>
                  <w:r w:rsidR="00220300" w:rsidRPr="00056579">
                    <w:rPr>
                      <w:sz w:val="20"/>
                      <w:szCs w:val="16"/>
                    </w:rPr>
                    <w:t>Res</w:t>
                  </w:r>
                  <w:r w:rsidR="00957BBC" w:rsidRPr="00056579">
                    <w:rPr>
                      <w:sz w:val="20"/>
                      <w:szCs w:val="16"/>
                    </w:rPr>
                    <w:t>.</w:t>
                  </w:r>
                  <w:r w:rsidR="001B7D3F" w:rsidRPr="00056579">
                    <w:rPr>
                      <w:sz w:val="20"/>
                      <w:szCs w:val="16"/>
                    </w:rPr>
                    <w:t xml:space="preserve"> </w:t>
                  </w:r>
                  <w:r w:rsidR="00325697" w:rsidRPr="00056579">
                    <w:rPr>
                      <w:sz w:val="20"/>
                      <w:szCs w:val="16"/>
                    </w:rPr>
                    <w:t xml:space="preserve">&amp; </w:t>
                  </w:r>
                  <w:r w:rsidR="0088249E" w:rsidRPr="00056579">
                    <w:rPr>
                      <w:sz w:val="20"/>
                      <w:szCs w:val="16"/>
                    </w:rPr>
                    <w:t>D</w:t>
                  </w:r>
                  <w:r w:rsidR="00220300" w:rsidRPr="00056579">
                    <w:rPr>
                      <w:sz w:val="20"/>
                      <w:szCs w:val="16"/>
                    </w:rPr>
                    <w:t>oc</w:t>
                  </w:r>
                  <w:r w:rsidR="00957BBC" w:rsidRPr="00056579">
                    <w:rPr>
                      <w:sz w:val="20"/>
                      <w:szCs w:val="16"/>
                    </w:rPr>
                    <w:t>.</w:t>
                  </w:r>
                  <w:r w:rsidR="001B7D3F" w:rsidRPr="00056579">
                    <w:rPr>
                      <w:sz w:val="20"/>
                      <w:szCs w:val="16"/>
                    </w:rPr>
                    <w:t>.</w:t>
                  </w:r>
                  <w:r w:rsidRPr="00056579">
                    <w:rPr>
                      <w:sz w:val="20"/>
                      <w:szCs w:val="16"/>
                    </w:rPr>
                    <w:t>), NAEM</w:t>
                  </w:r>
                </w:p>
                <w:p w14:paraId="7AD26561" w14:textId="77777777" w:rsidR="00112C65" w:rsidRPr="00056579" w:rsidRDefault="00112C65" w:rsidP="00112C65">
                  <w:pPr>
                    <w:jc w:val="center"/>
                    <w:rPr>
                      <w:sz w:val="20"/>
                      <w:szCs w:val="16"/>
                    </w:rPr>
                  </w:pPr>
                  <w:r w:rsidRPr="00056579">
                    <w:rPr>
                      <w:sz w:val="20"/>
                      <w:szCs w:val="16"/>
                    </w:rPr>
                    <w:t>&amp;</w:t>
                  </w:r>
                </w:p>
                <w:p w14:paraId="7488405B" w14:textId="537B20E5" w:rsidR="00112C65" w:rsidRPr="00056579" w:rsidRDefault="007D7ADD" w:rsidP="00112C65">
                  <w:pPr>
                    <w:jc w:val="center"/>
                    <w:rPr>
                      <w:sz w:val="20"/>
                      <w:szCs w:val="16"/>
                    </w:rPr>
                  </w:pPr>
                  <w:r w:rsidRPr="00056579">
                    <w:rPr>
                      <w:sz w:val="20"/>
                      <w:szCs w:val="16"/>
                    </w:rPr>
                    <w:t>Course Director</w:t>
                  </w:r>
                  <w:r w:rsidR="00292977" w:rsidRPr="00056579">
                    <w:rPr>
                      <w:sz w:val="20"/>
                      <w:szCs w:val="16"/>
                    </w:rPr>
                    <w:t xml:space="preserve">, </w:t>
                  </w:r>
                  <w:r w:rsidR="008A6481" w:rsidRPr="00056579">
                    <w:rPr>
                      <w:sz w:val="20"/>
                      <w:szCs w:val="16"/>
                    </w:rPr>
                    <w:t>2</w:t>
                  </w:r>
                  <w:r w:rsidR="00220300" w:rsidRPr="00056579">
                    <w:rPr>
                      <w:sz w:val="20"/>
                      <w:szCs w:val="16"/>
                    </w:rPr>
                    <w:t>6</w:t>
                  </w:r>
                  <w:r w:rsidR="0088249E" w:rsidRPr="00056579">
                    <w:rPr>
                      <w:sz w:val="20"/>
                      <w:szCs w:val="16"/>
                      <w:vertAlign w:val="superscript"/>
                    </w:rPr>
                    <w:t>th</w:t>
                  </w:r>
                  <w:r w:rsidR="0088249E" w:rsidRPr="00056579">
                    <w:rPr>
                      <w:sz w:val="20"/>
                      <w:szCs w:val="16"/>
                    </w:rPr>
                    <w:t xml:space="preserve"> </w:t>
                  </w:r>
                  <w:r w:rsidR="0088782D" w:rsidRPr="00056579">
                    <w:rPr>
                      <w:sz w:val="20"/>
                      <w:szCs w:val="16"/>
                    </w:rPr>
                    <w:t xml:space="preserve"> </w:t>
                  </w:r>
                  <w:r w:rsidR="006728EC" w:rsidRPr="00056579">
                    <w:rPr>
                      <w:sz w:val="20"/>
                      <w:szCs w:val="16"/>
                    </w:rPr>
                    <w:t xml:space="preserve"> ELT Training Course</w:t>
                  </w:r>
                  <w:bookmarkEnd w:id="11"/>
                  <w:bookmarkEnd w:id="12"/>
                  <w:bookmarkEnd w:id="13"/>
                  <w:bookmarkEnd w:id="14"/>
                  <w:bookmarkEnd w:id="15"/>
                  <w:bookmarkEnd w:id="16"/>
                  <w:bookmarkEnd w:id="17"/>
                  <w:bookmarkEnd w:id="18"/>
                  <w:bookmarkEnd w:id="19"/>
                  <w:bookmarkEnd w:id="20"/>
                  <w:bookmarkEnd w:id="21"/>
                  <w:bookmarkEnd w:id="22"/>
                  <w:bookmarkEnd w:id="23"/>
                  <w:bookmarkEnd w:id="24"/>
                </w:p>
              </w:txbxContent>
            </v:textbox>
            <w10:wrap type="square"/>
          </v:shape>
        </w:pict>
      </w:r>
    </w:p>
    <w:p w14:paraId="182D7949" w14:textId="77777777" w:rsidR="00CD12A5" w:rsidRPr="00220300" w:rsidRDefault="00CD12A5" w:rsidP="00721206">
      <w:pPr>
        <w:rPr>
          <w:rFonts w:ascii="Tw Cen MT" w:hAnsi="Tw Cen MT"/>
          <w:sz w:val="26"/>
          <w:szCs w:val="26"/>
        </w:rPr>
      </w:pPr>
    </w:p>
    <w:sectPr w:rsidR="00CD12A5" w:rsidRPr="00220300" w:rsidSect="006525D0">
      <w:pgSz w:w="11906" w:h="16838" w:code="9"/>
      <w:pgMar w:top="720" w:right="63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128C7" w14:textId="77777777" w:rsidR="006525D0" w:rsidRDefault="006525D0" w:rsidP="00111AA4">
      <w:r>
        <w:separator/>
      </w:r>
    </w:p>
  </w:endnote>
  <w:endnote w:type="continuationSeparator" w:id="0">
    <w:p w14:paraId="159806F2" w14:textId="77777777" w:rsidR="006525D0" w:rsidRDefault="006525D0" w:rsidP="00111A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altName w:val="Lucida Sans Unicode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3D7FC" w14:textId="77777777" w:rsidR="006525D0" w:rsidRDefault="006525D0" w:rsidP="00111AA4">
      <w:r>
        <w:separator/>
      </w:r>
    </w:p>
  </w:footnote>
  <w:footnote w:type="continuationSeparator" w:id="0">
    <w:p w14:paraId="04490572" w14:textId="77777777" w:rsidR="006525D0" w:rsidRDefault="006525D0" w:rsidP="00111A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373AE"/>
    <w:multiLevelType w:val="hybridMultilevel"/>
    <w:tmpl w:val="687863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28771F07"/>
    <w:multiLevelType w:val="hybridMultilevel"/>
    <w:tmpl w:val="794AB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6846AF"/>
    <w:multiLevelType w:val="hybridMultilevel"/>
    <w:tmpl w:val="794AB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CD3165"/>
    <w:multiLevelType w:val="hybridMultilevel"/>
    <w:tmpl w:val="B14A13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47611"/>
    <w:multiLevelType w:val="hybridMultilevel"/>
    <w:tmpl w:val="BF36EF9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6562354">
    <w:abstractNumId w:val="1"/>
  </w:num>
  <w:num w:numId="2" w16cid:durableId="172064470">
    <w:abstractNumId w:val="2"/>
  </w:num>
  <w:num w:numId="3" w16cid:durableId="1945503565">
    <w:abstractNumId w:val="3"/>
  </w:num>
  <w:num w:numId="4" w16cid:durableId="1375889331">
    <w:abstractNumId w:val="4"/>
  </w:num>
  <w:num w:numId="5" w16cid:durableId="568616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LAwNjU2NTQ0NjdX0lEKTi0uzszPAykwrAUA5souqywAAAA="/>
  </w:docVars>
  <w:rsids>
    <w:rsidRoot w:val="00280058"/>
    <w:rsid w:val="00003406"/>
    <w:rsid w:val="00003670"/>
    <w:rsid w:val="000051EE"/>
    <w:rsid w:val="0002727C"/>
    <w:rsid w:val="0002777A"/>
    <w:rsid w:val="0003205A"/>
    <w:rsid w:val="0004067F"/>
    <w:rsid w:val="00045F7C"/>
    <w:rsid w:val="00056579"/>
    <w:rsid w:val="00073539"/>
    <w:rsid w:val="000B7010"/>
    <w:rsid w:val="000C0E42"/>
    <w:rsid w:val="000C1CAF"/>
    <w:rsid w:val="000C495D"/>
    <w:rsid w:val="000C6542"/>
    <w:rsid w:val="000D18CD"/>
    <w:rsid w:val="000E3EA3"/>
    <w:rsid w:val="000E52E8"/>
    <w:rsid w:val="000E61CD"/>
    <w:rsid w:val="000F0C70"/>
    <w:rsid w:val="000F7576"/>
    <w:rsid w:val="00111AA4"/>
    <w:rsid w:val="00112C65"/>
    <w:rsid w:val="00116FCA"/>
    <w:rsid w:val="00120991"/>
    <w:rsid w:val="00121240"/>
    <w:rsid w:val="00130F88"/>
    <w:rsid w:val="001315E7"/>
    <w:rsid w:val="001325F4"/>
    <w:rsid w:val="001348C2"/>
    <w:rsid w:val="00142D17"/>
    <w:rsid w:val="00151CF4"/>
    <w:rsid w:val="001810E9"/>
    <w:rsid w:val="001844E7"/>
    <w:rsid w:val="00190361"/>
    <w:rsid w:val="0019796E"/>
    <w:rsid w:val="001A11BA"/>
    <w:rsid w:val="001B7D3F"/>
    <w:rsid w:val="001C4676"/>
    <w:rsid w:val="001D6032"/>
    <w:rsid w:val="001E1256"/>
    <w:rsid w:val="001E3D3C"/>
    <w:rsid w:val="00200E40"/>
    <w:rsid w:val="0020400C"/>
    <w:rsid w:val="002132AF"/>
    <w:rsid w:val="00217690"/>
    <w:rsid w:val="00220300"/>
    <w:rsid w:val="00220B5F"/>
    <w:rsid w:val="002254E8"/>
    <w:rsid w:val="002457FB"/>
    <w:rsid w:val="00263FE4"/>
    <w:rsid w:val="002704EE"/>
    <w:rsid w:val="00273A60"/>
    <w:rsid w:val="00280058"/>
    <w:rsid w:val="00280904"/>
    <w:rsid w:val="002831E2"/>
    <w:rsid w:val="00285475"/>
    <w:rsid w:val="00285E1E"/>
    <w:rsid w:val="00286B19"/>
    <w:rsid w:val="00292977"/>
    <w:rsid w:val="00293784"/>
    <w:rsid w:val="0029554A"/>
    <w:rsid w:val="002A644D"/>
    <w:rsid w:val="002B3140"/>
    <w:rsid w:val="002B6E6D"/>
    <w:rsid w:val="002C1EB9"/>
    <w:rsid w:val="002C57F7"/>
    <w:rsid w:val="002D099D"/>
    <w:rsid w:val="002D27AA"/>
    <w:rsid w:val="002D6E78"/>
    <w:rsid w:val="002E601E"/>
    <w:rsid w:val="002F1242"/>
    <w:rsid w:val="002F601D"/>
    <w:rsid w:val="00300373"/>
    <w:rsid w:val="00301B8A"/>
    <w:rsid w:val="00305F99"/>
    <w:rsid w:val="003067D2"/>
    <w:rsid w:val="0031078D"/>
    <w:rsid w:val="003161DD"/>
    <w:rsid w:val="0031788D"/>
    <w:rsid w:val="00325336"/>
    <w:rsid w:val="00325697"/>
    <w:rsid w:val="00326909"/>
    <w:rsid w:val="00335755"/>
    <w:rsid w:val="00342678"/>
    <w:rsid w:val="00346E24"/>
    <w:rsid w:val="00347C88"/>
    <w:rsid w:val="00350D02"/>
    <w:rsid w:val="0035336B"/>
    <w:rsid w:val="003601C2"/>
    <w:rsid w:val="003710A3"/>
    <w:rsid w:val="003723B3"/>
    <w:rsid w:val="00386B13"/>
    <w:rsid w:val="0039034B"/>
    <w:rsid w:val="003922B1"/>
    <w:rsid w:val="003A0243"/>
    <w:rsid w:val="003A08C9"/>
    <w:rsid w:val="003A4C23"/>
    <w:rsid w:val="003A4E44"/>
    <w:rsid w:val="003B15D7"/>
    <w:rsid w:val="003B1935"/>
    <w:rsid w:val="003B386C"/>
    <w:rsid w:val="003B4E5A"/>
    <w:rsid w:val="003B77C5"/>
    <w:rsid w:val="003E5B85"/>
    <w:rsid w:val="0040013C"/>
    <w:rsid w:val="00403774"/>
    <w:rsid w:val="00404DF9"/>
    <w:rsid w:val="0041716B"/>
    <w:rsid w:val="00422007"/>
    <w:rsid w:val="00425131"/>
    <w:rsid w:val="004256E4"/>
    <w:rsid w:val="00426B70"/>
    <w:rsid w:val="00456023"/>
    <w:rsid w:val="0045712F"/>
    <w:rsid w:val="00463BDD"/>
    <w:rsid w:val="00464D54"/>
    <w:rsid w:val="00491395"/>
    <w:rsid w:val="004B296E"/>
    <w:rsid w:val="004C0B7F"/>
    <w:rsid w:val="004C45D7"/>
    <w:rsid w:val="004D09DD"/>
    <w:rsid w:val="004D47BD"/>
    <w:rsid w:val="004D73EF"/>
    <w:rsid w:val="004E0BCB"/>
    <w:rsid w:val="004F05F2"/>
    <w:rsid w:val="004F41FF"/>
    <w:rsid w:val="004F6537"/>
    <w:rsid w:val="004F7BFE"/>
    <w:rsid w:val="0050085E"/>
    <w:rsid w:val="00517EC4"/>
    <w:rsid w:val="00522731"/>
    <w:rsid w:val="0052457C"/>
    <w:rsid w:val="00553403"/>
    <w:rsid w:val="00557C4D"/>
    <w:rsid w:val="00567A26"/>
    <w:rsid w:val="00570ADA"/>
    <w:rsid w:val="0057129D"/>
    <w:rsid w:val="00580827"/>
    <w:rsid w:val="0059086E"/>
    <w:rsid w:val="005A5677"/>
    <w:rsid w:val="005B5072"/>
    <w:rsid w:val="005D5459"/>
    <w:rsid w:val="005E2741"/>
    <w:rsid w:val="005E6246"/>
    <w:rsid w:val="005E6577"/>
    <w:rsid w:val="006104D3"/>
    <w:rsid w:val="00612893"/>
    <w:rsid w:val="00623F90"/>
    <w:rsid w:val="00646943"/>
    <w:rsid w:val="006525D0"/>
    <w:rsid w:val="006728EC"/>
    <w:rsid w:val="00674B5D"/>
    <w:rsid w:val="00675A37"/>
    <w:rsid w:val="0068203F"/>
    <w:rsid w:val="006A5686"/>
    <w:rsid w:val="006B0A37"/>
    <w:rsid w:val="006B4333"/>
    <w:rsid w:val="006B608F"/>
    <w:rsid w:val="006C473F"/>
    <w:rsid w:val="006E48C2"/>
    <w:rsid w:val="006F1477"/>
    <w:rsid w:val="006F2C2D"/>
    <w:rsid w:val="00715D13"/>
    <w:rsid w:val="00720595"/>
    <w:rsid w:val="00721206"/>
    <w:rsid w:val="00724F89"/>
    <w:rsid w:val="0072637B"/>
    <w:rsid w:val="00743952"/>
    <w:rsid w:val="00750B76"/>
    <w:rsid w:val="00763D96"/>
    <w:rsid w:val="00794FC7"/>
    <w:rsid w:val="00797EB5"/>
    <w:rsid w:val="007A1EDC"/>
    <w:rsid w:val="007B3583"/>
    <w:rsid w:val="007D42A8"/>
    <w:rsid w:val="007D7ADD"/>
    <w:rsid w:val="007E5E1F"/>
    <w:rsid w:val="007E6062"/>
    <w:rsid w:val="00801460"/>
    <w:rsid w:val="00805C63"/>
    <w:rsid w:val="0081290D"/>
    <w:rsid w:val="00813197"/>
    <w:rsid w:val="00821FC4"/>
    <w:rsid w:val="00845D2C"/>
    <w:rsid w:val="0085475A"/>
    <w:rsid w:val="0085791B"/>
    <w:rsid w:val="00857E1A"/>
    <w:rsid w:val="00881D2D"/>
    <w:rsid w:val="0088249E"/>
    <w:rsid w:val="0088782D"/>
    <w:rsid w:val="008934E0"/>
    <w:rsid w:val="008959FD"/>
    <w:rsid w:val="008A1B5D"/>
    <w:rsid w:val="008A252D"/>
    <w:rsid w:val="008A617A"/>
    <w:rsid w:val="008A6481"/>
    <w:rsid w:val="008B7DFD"/>
    <w:rsid w:val="008E6300"/>
    <w:rsid w:val="008E719C"/>
    <w:rsid w:val="008F03AC"/>
    <w:rsid w:val="008F0834"/>
    <w:rsid w:val="009063E5"/>
    <w:rsid w:val="009152B3"/>
    <w:rsid w:val="00922262"/>
    <w:rsid w:val="00932CC8"/>
    <w:rsid w:val="0093326A"/>
    <w:rsid w:val="00934781"/>
    <w:rsid w:val="009364CF"/>
    <w:rsid w:val="00957BBC"/>
    <w:rsid w:val="009610AE"/>
    <w:rsid w:val="009633A9"/>
    <w:rsid w:val="00970877"/>
    <w:rsid w:val="009709DE"/>
    <w:rsid w:val="00973CCF"/>
    <w:rsid w:val="00980EFD"/>
    <w:rsid w:val="00984236"/>
    <w:rsid w:val="00992325"/>
    <w:rsid w:val="009B53DD"/>
    <w:rsid w:val="009B731C"/>
    <w:rsid w:val="009C1A66"/>
    <w:rsid w:val="009C549F"/>
    <w:rsid w:val="009C62A4"/>
    <w:rsid w:val="009E2E90"/>
    <w:rsid w:val="009E35B7"/>
    <w:rsid w:val="009E4135"/>
    <w:rsid w:val="009E7E03"/>
    <w:rsid w:val="009F0948"/>
    <w:rsid w:val="009F352E"/>
    <w:rsid w:val="00A12E17"/>
    <w:rsid w:val="00A14ABF"/>
    <w:rsid w:val="00A1629F"/>
    <w:rsid w:val="00A450F1"/>
    <w:rsid w:val="00A509F1"/>
    <w:rsid w:val="00A60EE3"/>
    <w:rsid w:val="00A61F97"/>
    <w:rsid w:val="00A62DFC"/>
    <w:rsid w:val="00A63FBF"/>
    <w:rsid w:val="00A840FB"/>
    <w:rsid w:val="00A87B9B"/>
    <w:rsid w:val="00AB2B12"/>
    <w:rsid w:val="00AB426C"/>
    <w:rsid w:val="00AB7346"/>
    <w:rsid w:val="00AB7EE5"/>
    <w:rsid w:val="00AD57E4"/>
    <w:rsid w:val="00AE0A0F"/>
    <w:rsid w:val="00B02577"/>
    <w:rsid w:val="00B07ACF"/>
    <w:rsid w:val="00B16C8B"/>
    <w:rsid w:val="00B2316F"/>
    <w:rsid w:val="00B34AC6"/>
    <w:rsid w:val="00B42502"/>
    <w:rsid w:val="00B45292"/>
    <w:rsid w:val="00B53407"/>
    <w:rsid w:val="00B60975"/>
    <w:rsid w:val="00B610EA"/>
    <w:rsid w:val="00B62E3E"/>
    <w:rsid w:val="00B63886"/>
    <w:rsid w:val="00B63CC9"/>
    <w:rsid w:val="00B8587A"/>
    <w:rsid w:val="00B861C3"/>
    <w:rsid w:val="00B94D22"/>
    <w:rsid w:val="00B95103"/>
    <w:rsid w:val="00BA571D"/>
    <w:rsid w:val="00BD40DF"/>
    <w:rsid w:val="00BE2BF9"/>
    <w:rsid w:val="00BE638C"/>
    <w:rsid w:val="00BE7234"/>
    <w:rsid w:val="00BE7BB9"/>
    <w:rsid w:val="00BF1CDE"/>
    <w:rsid w:val="00BF4C2E"/>
    <w:rsid w:val="00C02B54"/>
    <w:rsid w:val="00C45994"/>
    <w:rsid w:val="00C46C67"/>
    <w:rsid w:val="00C64065"/>
    <w:rsid w:val="00C67DEC"/>
    <w:rsid w:val="00C70BBC"/>
    <w:rsid w:val="00C72900"/>
    <w:rsid w:val="00C7547E"/>
    <w:rsid w:val="00C76CB1"/>
    <w:rsid w:val="00C92F44"/>
    <w:rsid w:val="00CD12A5"/>
    <w:rsid w:val="00CD2A6F"/>
    <w:rsid w:val="00CE04EF"/>
    <w:rsid w:val="00CE55AB"/>
    <w:rsid w:val="00CE7C6F"/>
    <w:rsid w:val="00CF509D"/>
    <w:rsid w:val="00CF5A75"/>
    <w:rsid w:val="00D024C3"/>
    <w:rsid w:val="00D049FF"/>
    <w:rsid w:val="00D06122"/>
    <w:rsid w:val="00D0696A"/>
    <w:rsid w:val="00D15DCD"/>
    <w:rsid w:val="00D20FCE"/>
    <w:rsid w:val="00D22FA0"/>
    <w:rsid w:val="00D37AE4"/>
    <w:rsid w:val="00D65FDD"/>
    <w:rsid w:val="00D70BD7"/>
    <w:rsid w:val="00D7107B"/>
    <w:rsid w:val="00D72019"/>
    <w:rsid w:val="00D91D07"/>
    <w:rsid w:val="00D96E17"/>
    <w:rsid w:val="00DA11DE"/>
    <w:rsid w:val="00DA12FF"/>
    <w:rsid w:val="00DA412F"/>
    <w:rsid w:val="00DA4B31"/>
    <w:rsid w:val="00DB54AC"/>
    <w:rsid w:val="00DC46AB"/>
    <w:rsid w:val="00DC54CE"/>
    <w:rsid w:val="00DD5275"/>
    <w:rsid w:val="00DD7A6D"/>
    <w:rsid w:val="00E02CBB"/>
    <w:rsid w:val="00E0659E"/>
    <w:rsid w:val="00E10C21"/>
    <w:rsid w:val="00E231EA"/>
    <w:rsid w:val="00E267D0"/>
    <w:rsid w:val="00E26879"/>
    <w:rsid w:val="00E40209"/>
    <w:rsid w:val="00E42556"/>
    <w:rsid w:val="00E468D3"/>
    <w:rsid w:val="00E54B70"/>
    <w:rsid w:val="00E57D77"/>
    <w:rsid w:val="00E73298"/>
    <w:rsid w:val="00E749FE"/>
    <w:rsid w:val="00E80203"/>
    <w:rsid w:val="00EA33CE"/>
    <w:rsid w:val="00EA713C"/>
    <w:rsid w:val="00EB1244"/>
    <w:rsid w:val="00EB6175"/>
    <w:rsid w:val="00EE33D6"/>
    <w:rsid w:val="00F06C36"/>
    <w:rsid w:val="00F10D97"/>
    <w:rsid w:val="00F16973"/>
    <w:rsid w:val="00F17263"/>
    <w:rsid w:val="00F33540"/>
    <w:rsid w:val="00F348C3"/>
    <w:rsid w:val="00F4696A"/>
    <w:rsid w:val="00F53FFC"/>
    <w:rsid w:val="00F54FB6"/>
    <w:rsid w:val="00F559DE"/>
    <w:rsid w:val="00F5632A"/>
    <w:rsid w:val="00F60ED9"/>
    <w:rsid w:val="00F92FB3"/>
    <w:rsid w:val="00F968D5"/>
    <w:rsid w:val="00FA0CB0"/>
    <w:rsid w:val="00FA7422"/>
    <w:rsid w:val="00FC7865"/>
    <w:rsid w:val="00FC799E"/>
    <w:rsid w:val="00FD15D7"/>
    <w:rsid w:val="00FE2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."/>
  <w:listSeparator w:val=","/>
  <w14:docId w14:val="1E86FCC0"/>
  <w15:docId w15:val="{14E4A524-7F60-4610-A515-5494EB648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0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800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0058"/>
    <w:pPr>
      <w:spacing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005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058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4696A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111A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1AA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11A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1AA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6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4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7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4E9E7A-80AF-40DC-8F0D-3883EF794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0</TotalTime>
  <Pages>1</Pages>
  <Words>603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EL</dc:creator>
  <cp:lastModifiedBy>shaheen uddin</cp:lastModifiedBy>
  <cp:revision>137</cp:revision>
  <cp:lastPrinted>2024-01-30T05:13:00Z</cp:lastPrinted>
  <dcterms:created xsi:type="dcterms:W3CDTF">2021-10-17T08:28:00Z</dcterms:created>
  <dcterms:modified xsi:type="dcterms:W3CDTF">2024-02-03T09:12:00Z</dcterms:modified>
</cp:coreProperties>
</file>